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06F070" w14:textId="77777777" w:rsidR="00F024B2" w:rsidRDefault="00F024B2" w:rsidP="00F024B2">
      <w:pPr>
        <w:spacing w:after="6" w:line="216" w:lineRule="auto"/>
        <w:ind w:left="4681" w:right="3529" w:hanging="1086"/>
        <w:jc w:val="center"/>
      </w:pPr>
    </w:p>
    <w:p w14:paraId="3AC40902" w14:textId="77777777" w:rsidR="00F024B2" w:rsidRDefault="00F024B2" w:rsidP="00F024B2">
      <w:pPr>
        <w:spacing w:after="6" w:line="216" w:lineRule="auto"/>
        <w:ind w:left="4681" w:right="3529" w:hanging="1086"/>
        <w:jc w:val="center"/>
      </w:pPr>
    </w:p>
    <w:p w14:paraId="6D36F9E6" w14:textId="5742DA78" w:rsidR="00F024B2" w:rsidRDefault="00F024B2" w:rsidP="00F024B2">
      <w:pPr>
        <w:spacing w:after="6" w:line="216" w:lineRule="auto"/>
        <w:ind w:left="4681" w:right="3529" w:hanging="1086"/>
        <w:jc w:val="center"/>
      </w:pPr>
      <w:r w:rsidRPr="009A510E">
        <w:rPr>
          <w:noProof/>
          <w:lang w:bidi="bn-BD"/>
        </w:rPr>
        <w:drawing>
          <wp:inline distT="0" distB="0" distL="0" distR="0" wp14:anchorId="645E3C09" wp14:editId="0E3221A7">
            <wp:extent cx="1783860" cy="2027048"/>
            <wp:effectExtent l="0" t="0" r="6985" b="0"/>
            <wp:docPr id="1" name="Picture 1" descr="G:\nsu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nsu-logo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860" cy="2027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1DE1F7" w14:textId="77777777" w:rsidR="00F024B2" w:rsidRDefault="00F024B2" w:rsidP="00F024B2">
      <w:pPr>
        <w:spacing w:after="0" w:line="240" w:lineRule="auto"/>
        <w:ind w:left="0" w:firstLine="0"/>
        <w:jc w:val="center"/>
      </w:pPr>
      <w:r>
        <w:rPr>
          <w:rFonts w:ascii="Times New Roman" w:eastAsia="Times New Roman" w:hAnsi="Times New Roman" w:cs="Times New Roman"/>
          <w:b/>
          <w:sz w:val="36"/>
        </w:rPr>
        <w:t>North South University</w:t>
      </w:r>
      <w:r>
        <w:rPr>
          <w:rFonts w:ascii="Times New Roman" w:eastAsia="Times New Roman" w:hAnsi="Times New Roman" w:cs="Times New Roman"/>
          <w:sz w:val="36"/>
        </w:rPr>
        <w:t xml:space="preserve"> </w:t>
      </w:r>
    </w:p>
    <w:p w14:paraId="2272B2D9" w14:textId="77777777" w:rsidR="00F024B2" w:rsidRDefault="00F024B2" w:rsidP="00F024B2">
      <w:pPr>
        <w:spacing w:after="10" w:line="240" w:lineRule="auto"/>
        <w:ind w:left="0" w:firstLine="0"/>
        <w:jc w:val="center"/>
      </w:pPr>
      <w:r>
        <w:rPr>
          <w:rFonts w:ascii="Times New Roman" w:eastAsia="Times New Roman" w:hAnsi="Times New Roman" w:cs="Times New Roman"/>
          <w:sz w:val="36"/>
        </w:rPr>
        <w:t xml:space="preserve">Department of Electrical &amp; Computer Engineering </w:t>
      </w:r>
    </w:p>
    <w:p w14:paraId="2543FAE3" w14:textId="77777777" w:rsidR="00F024B2" w:rsidRDefault="00F024B2" w:rsidP="00F024B2">
      <w:pPr>
        <w:spacing w:after="4" w:line="240" w:lineRule="auto"/>
        <w:ind w:left="0" w:firstLine="0"/>
        <w:jc w:val="center"/>
      </w:pPr>
      <w:r>
        <w:rPr>
          <w:rFonts w:ascii="Times New Roman" w:eastAsia="Times New Roman" w:hAnsi="Times New Roman" w:cs="Times New Roman"/>
          <w:b/>
          <w:sz w:val="32"/>
        </w:rPr>
        <w:t xml:space="preserve"> </w:t>
      </w:r>
    </w:p>
    <w:p w14:paraId="3BFC97F4" w14:textId="567D7F9D" w:rsidR="00F024B2" w:rsidRPr="009F1FDF" w:rsidRDefault="001F06FF" w:rsidP="00F024B2">
      <w:pPr>
        <w:spacing w:after="239" w:line="240" w:lineRule="auto"/>
        <w:ind w:left="0" w:firstLine="0"/>
        <w:jc w:val="center"/>
        <w:rPr>
          <w:rFonts w:ascii="Times New Roman" w:hAnsi="Times New Roman" w:cs="Times New Roman"/>
          <w:u w:val="single"/>
        </w:rPr>
      </w:pPr>
      <w:r>
        <w:rPr>
          <w:rFonts w:ascii="Times New Roman" w:eastAsia="Times New Roman" w:hAnsi="Times New Roman" w:cs="Times New Roman"/>
          <w:b/>
          <w:sz w:val="36"/>
          <w:u w:val="single"/>
        </w:rPr>
        <w:t>ASSIGNMENT</w:t>
      </w:r>
      <w:r w:rsidR="00F024B2" w:rsidRPr="009F1FDF">
        <w:rPr>
          <w:rFonts w:ascii="Times New Roman" w:eastAsia="Times New Roman" w:hAnsi="Times New Roman" w:cs="Times New Roman"/>
          <w:b/>
          <w:sz w:val="36"/>
          <w:u w:val="single"/>
        </w:rPr>
        <w:t xml:space="preserve"> </w:t>
      </w:r>
    </w:p>
    <w:p w14:paraId="75D305BA" w14:textId="77777777" w:rsidR="00F024B2" w:rsidRDefault="00F024B2" w:rsidP="00F024B2">
      <w:pPr>
        <w:spacing w:after="163" w:line="240" w:lineRule="auto"/>
        <w:ind w:left="0" w:firstLine="0"/>
        <w:rPr>
          <w:rFonts w:ascii="Times New Roman" w:eastAsia="Times New Roman" w:hAnsi="Times New Roman" w:cs="Times New Roman"/>
          <w:sz w:val="28"/>
        </w:rPr>
      </w:pPr>
    </w:p>
    <w:p w14:paraId="30F584A0" w14:textId="226448F0" w:rsidR="00F024B2" w:rsidRPr="00544242" w:rsidRDefault="00F024B2" w:rsidP="00F024B2">
      <w:pPr>
        <w:spacing w:after="163" w:line="240" w:lineRule="auto"/>
        <w:ind w:left="0" w:firstLine="0"/>
        <w:rPr>
          <w:rFonts w:ascii="Times New Roman" w:eastAsia="Times New Roman" w:hAnsi="Times New Roman" w:cs="Times New Roman"/>
          <w:szCs w:val="18"/>
        </w:rPr>
      </w:pPr>
      <w:r w:rsidRPr="00544242">
        <w:rPr>
          <w:rFonts w:ascii="Times New Roman" w:eastAsia="Times New Roman" w:hAnsi="Times New Roman" w:cs="Times New Roman"/>
          <w:szCs w:val="18"/>
        </w:rPr>
        <w:t>Course Name:</w:t>
      </w:r>
      <w:r w:rsidR="0067703D" w:rsidRPr="00544242">
        <w:rPr>
          <w:rFonts w:ascii="Times New Roman" w:eastAsia="Times New Roman" w:hAnsi="Times New Roman" w:cs="Times New Roman"/>
          <w:szCs w:val="18"/>
        </w:rPr>
        <w:t xml:space="preserve"> </w:t>
      </w:r>
      <w:r w:rsidR="001F06FF">
        <w:t>Digital Logic Design</w:t>
      </w:r>
      <w:r w:rsidR="00544242">
        <w:rPr>
          <w:rFonts w:ascii="Times New Roman" w:eastAsia="Times New Roman" w:hAnsi="Times New Roman" w:cs="Times New Roman"/>
          <w:szCs w:val="18"/>
        </w:rPr>
        <w:br/>
        <w:t>Course Code</w:t>
      </w:r>
      <w:r w:rsidR="001F06FF">
        <w:rPr>
          <w:rFonts w:ascii="Times New Roman" w:eastAsia="Times New Roman" w:hAnsi="Times New Roman" w:cs="Times New Roman"/>
          <w:szCs w:val="18"/>
        </w:rPr>
        <w:t>: CSE231</w:t>
      </w:r>
      <w:r w:rsidR="00544242">
        <w:rPr>
          <w:rFonts w:ascii="Times New Roman" w:eastAsia="Times New Roman" w:hAnsi="Times New Roman" w:cs="Times New Roman"/>
          <w:szCs w:val="18"/>
        </w:rPr>
        <w:br/>
        <w:t>Section:</w:t>
      </w:r>
      <w:r w:rsidR="001F06FF">
        <w:rPr>
          <w:rFonts w:ascii="Times New Roman" w:eastAsia="Times New Roman" w:hAnsi="Times New Roman" w:cs="Times New Roman"/>
          <w:szCs w:val="18"/>
        </w:rPr>
        <w:t xml:space="preserve"> 01</w:t>
      </w:r>
      <w:r w:rsidRPr="00544242">
        <w:rPr>
          <w:b/>
          <w:szCs w:val="18"/>
        </w:rPr>
        <w:tab/>
      </w:r>
      <w:r w:rsidRPr="00544242">
        <w:rPr>
          <w:szCs w:val="18"/>
        </w:rPr>
        <w:t xml:space="preserve"> </w:t>
      </w:r>
      <w:r w:rsidRPr="00544242">
        <w:rPr>
          <w:szCs w:val="18"/>
        </w:rPr>
        <w:tab/>
        <w:t xml:space="preserve"> </w:t>
      </w:r>
      <w:r w:rsidRPr="00544242">
        <w:rPr>
          <w:szCs w:val="18"/>
        </w:rPr>
        <w:tab/>
        <w:t xml:space="preserve"> </w:t>
      </w:r>
    </w:p>
    <w:p w14:paraId="55EDADAA" w14:textId="7C4EEDC9" w:rsidR="00F024B2" w:rsidRPr="00544242" w:rsidRDefault="001F06FF" w:rsidP="00F024B2">
      <w:pPr>
        <w:spacing w:after="0" w:line="276" w:lineRule="auto"/>
        <w:ind w:left="0" w:firstLine="0"/>
        <w:rPr>
          <w:rFonts w:ascii="Times New Roman" w:eastAsia="Times New Roman" w:hAnsi="Times New Roman" w:cs="Times New Roman"/>
          <w:szCs w:val="18"/>
        </w:rPr>
      </w:pPr>
      <w:r>
        <w:rPr>
          <w:rFonts w:ascii="Times New Roman" w:eastAsia="Times New Roman" w:hAnsi="Times New Roman" w:cs="Times New Roman"/>
          <w:szCs w:val="18"/>
        </w:rPr>
        <w:t>Assignment</w:t>
      </w:r>
      <w:r w:rsidR="00F024B2" w:rsidRPr="00544242">
        <w:rPr>
          <w:rFonts w:ascii="Times New Roman" w:eastAsia="Times New Roman" w:hAnsi="Times New Roman" w:cs="Times New Roman"/>
          <w:szCs w:val="18"/>
        </w:rPr>
        <w:t xml:space="preserve"> Number:</w:t>
      </w:r>
      <w:r>
        <w:rPr>
          <w:rFonts w:ascii="Times New Roman" w:eastAsia="Times New Roman" w:hAnsi="Times New Roman" w:cs="Times New Roman"/>
          <w:szCs w:val="18"/>
        </w:rPr>
        <w:t xml:space="preserve"> 01</w:t>
      </w:r>
      <w:r w:rsidR="00F024B2" w:rsidRPr="00544242">
        <w:rPr>
          <w:rFonts w:ascii="Times New Roman" w:eastAsia="Times New Roman" w:hAnsi="Times New Roman" w:cs="Times New Roman"/>
          <w:szCs w:val="18"/>
        </w:rPr>
        <w:t xml:space="preserve"> </w:t>
      </w:r>
    </w:p>
    <w:p w14:paraId="2E44BF3F" w14:textId="77777777" w:rsidR="00F024B2" w:rsidRPr="00544242" w:rsidRDefault="00F024B2" w:rsidP="00F024B2">
      <w:pPr>
        <w:spacing w:after="0" w:line="276" w:lineRule="auto"/>
        <w:ind w:left="0" w:firstLine="0"/>
        <w:rPr>
          <w:rFonts w:ascii="Times New Roman" w:eastAsia="Times New Roman" w:hAnsi="Times New Roman" w:cs="Times New Roman"/>
          <w:szCs w:val="18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11245"/>
      </w:tblGrid>
      <w:tr w:rsidR="00F024B2" w:rsidRPr="00544242" w14:paraId="34B90AF5" w14:textId="77777777" w:rsidTr="0078162B">
        <w:trPr>
          <w:trHeight w:val="608"/>
        </w:trPr>
        <w:tc>
          <w:tcPr>
            <w:tcW w:w="11245" w:type="dxa"/>
          </w:tcPr>
          <w:p w14:paraId="7A4E9BB9" w14:textId="3FE8664D" w:rsidR="00F024B2" w:rsidRPr="00544242" w:rsidRDefault="003F710E" w:rsidP="00F024B2">
            <w:pPr>
              <w:spacing w:after="0" w:line="276" w:lineRule="auto"/>
              <w:ind w:left="0" w:firstLine="0"/>
              <w:rPr>
                <w:sz w:val="20"/>
                <w:szCs w:val="18"/>
              </w:rPr>
            </w:pPr>
            <w:r>
              <w:rPr>
                <w:rFonts w:ascii="Times New Roman" w:eastAsia="Times New Roman" w:hAnsi="Times New Roman" w:cs="Times New Roman"/>
                <w:szCs w:val="18"/>
              </w:rPr>
              <w:t xml:space="preserve">Assignment </w:t>
            </w:r>
            <w:r w:rsidR="00F024B2" w:rsidRPr="00544242">
              <w:rPr>
                <w:rFonts w:ascii="Times New Roman" w:eastAsia="Times New Roman" w:hAnsi="Times New Roman" w:cs="Times New Roman"/>
                <w:szCs w:val="18"/>
              </w:rPr>
              <w:t>Name:</w:t>
            </w:r>
            <w:r w:rsidR="00F024B2" w:rsidRPr="00544242">
              <w:rPr>
                <w:rFonts w:ascii="Times New Roman" w:eastAsia="Times New Roman" w:hAnsi="Times New Roman" w:cs="Times New Roman"/>
                <w:sz w:val="20"/>
                <w:szCs w:val="18"/>
              </w:rPr>
              <w:t xml:space="preserve"> </w:t>
            </w:r>
            <w:r w:rsidR="00F024B2" w:rsidRPr="00544242">
              <w:rPr>
                <w:rFonts w:ascii="Times New Roman" w:eastAsia="Times New Roman" w:hAnsi="Times New Roman" w:cs="Times New Roman"/>
                <w:szCs w:val="18"/>
              </w:rPr>
              <w:t xml:space="preserve"> </w:t>
            </w:r>
            <w:r>
              <w:t>Construct the necessary truth table(s), Boolean functions and Simulation file with the appropriate IC diagram comprising the basic logic gates that represent the given scenario.</w:t>
            </w:r>
          </w:p>
        </w:tc>
      </w:tr>
    </w:tbl>
    <w:p w14:paraId="21B0A1FF" w14:textId="446205F0" w:rsidR="006B6C67" w:rsidRPr="00544242" w:rsidRDefault="00D33F79" w:rsidP="009A73BE">
      <w:pPr>
        <w:spacing w:after="0" w:line="276" w:lineRule="auto"/>
        <w:ind w:left="0" w:firstLine="0"/>
        <w:rPr>
          <w:szCs w:val="18"/>
        </w:rPr>
      </w:pPr>
      <w:r w:rsidRPr="00544242">
        <w:rPr>
          <w:szCs w:val="18"/>
        </w:rPr>
        <w:t>Submitted To:</w:t>
      </w:r>
      <w:r w:rsidR="001F06FF">
        <w:rPr>
          <w:szCs w:val="18"/>
        </w:rPr>
        <w:t xml:space="preserve"> </w:t>
      </w:r>
      <w:proofErr w:type="spellStart"/>
      <w:r w:rsidR="001F06FF">
        <w:rPr>
          <w:szCs w:val="18"/>
        </w:rPr>
        <w:t>T</w:t>
      </w:r>
      <w:r w:rsidR="001F06FF" w:rsidRPr="001F06FF">
        <w:rPr>
          <w:szCs w:val="18"/>
        </w:rPr>
        <w:t>aoseef</w:t>
      </w:r>
      <w:proofErr w:type="spellEnd"/>
      <w:r w:rsidR="001F06FF">
        <w:rPr>
          <w:szCs w:val="18"/>
        </w:rPr>
        <w:t xml:space="preserve"> </w:t>
      </w:r>
      <w:proofErr w:type="spellStart"/>
      <w:r w:rsidR="001F06FF">
        <w:rPr>
          <w:szCs w:val="18"/>
        </w:rPr>
        <w:t>I</w:t>
      </w:r>
      <w:r w:rsidR="001F06FF" w:rsidRPr="001F06FF">
        <w:rPr>
          <w:szCs w:val="18"/>
        </w:rPr>
        <w:t>shtiak</w:t>
      </w:r>
      <w:proofErr w:type="spellEnd"/>
    </w:p>
    <w:p w14:paraId="497A26B7" w14:textId="77777777" w:rsidR="00C02274" w:rsidRPr="00544242" w:rsidRDefault="00C02274" w:rsidP="009A73BE">
      <w:pPr>
        <w:spacing w:after="0" w:line="276" w:lineRule="auto"/>
        <w:ind w:left="0" w:firstLine="0"/>
        <w:rPr>
          <w:szCs w:val="18"/>
        </w:rPr>
      </w:pPr>
    </w:p>
    <w:p w14:paraId="5CC61339" w14:textId="4C3823E5" w:rsidR="006B6C67" w:rsidRPr="00544242" w:rsidRDefault="001F06FF" w:rsidP="009A73BE">
      <w:pPr>
        <w:spacing w:after="164" w:line="276" w:lineRule="auto"/>
        <w:ind w:left="0" w:firstLine="0"/>
        <w:rPr>
          <w:sz w:val="20"/>
          <w:szCs w:val="18"/>
        </w:rPr>
      </w:pPr>
      <w:r>
        <w:rPr>
          <w:rFonts w:ascii="Times New Roman" w:eastAsia="Times New Roman" w:hAnsi="Times New Roman" w:cs="Times New Roman"/>
          <w:szCs w:val="18"/>
        </w:rPr>
        <w:t xml:space="preserve">Assignment </w:t>
      </w:r>
      <w:r w:rsidR="006B6C67" w:rsidRPr="00544242">
        <w:rPr>
          <w:rFonts w:ascii="Times New Roman" w:eastAsia="Times New Roman" w:hAnsi="Times New Roman" w:cs="Times New Roman"/>
          <w:szCs w:val="18"/>
        </w:rPr>
        <w:t>Date:</w:t>
      </w:r>
      <w:r>
        <w:rPr>
          <w:szCs w:val="18"/>
        </w:rPr>
        <w:t xml:space="preserve">  </w:t>
      </w:r>
      <w:r w:rsidR="00DA394A">
        <w:rPr>
          <w:szCs w:val="18"/>
        </w:rPr>
        <w:t>August 16</w:t>
      </w:r>
      <w:r w:rsidR="00152009">
        <w:rPr>
          <w:szCs w:val="18"/>
        </w:rPr>
        <w:t>, 2020</w:t>
      </w:r>
      <w:r w:rsidR="006B6C67" w:rsidRPr="00544242">
        <w:rPr>
          <w:szCs w:val="18"/>
        </w:rPr>
        <w:t xml:space="preserve"> </w:t>
      </w:r>
      <w:r w:rsidR="006B6C67" w:rsidRPr="00544242">
        <w:rPr>
          <w:sz w:val="20"/>
          <w:szCs w:val="18"/>
        </w:rPr>
        <w:t xml:space="preserve">                                                               </w:t>
      </w:r>
      <w:r w:rsidR="005D7B2A" w:rsidRPr="00544242">
        <w:rPr>
          <w:sz w:val="20"/>
          <w:szCs w:val="18"/>
        </w:rPr>
        <w:tab/>
      </w:r>
      <w:r w:rsidR="006B6C67" w:rsidRPr="00544242">
        <w:rPr>
          <w:rFonts w:ascii="Times New Roman" w:eastAsia="Times New Roman" w:hAnsi="Times New Roman" w:cs="Times New Roman"/>
          <w:szCs w:val="18"/>
        </w:rPr>
        <w:t>Submission Date:</w:t>
      </w:r>
      <w:r w:rsidR="00DA394A">
        <w:rPr>
          <w:rFonts w:ascii="Times New Roman" w:eastAsia="Times New Roman" w:hAnsi="Times New Roman" w:cs="Times New Roman"/>
          <w:szCs w:val="18"/>
        </w:rPr>
        <w:t xml:space="preserve"> August 16</w:t>
      </w:r>
      <w:bookmarkStart w:id="0" w:name="_GoBack"/>
      <w:bookmarkEnd w:id="0"/>
      <w:r>
        <w:rPr>
          <w:rFonts w:ascii="Times New Roman" w:eastAsia="Times New Roman" w:hAnsi="Times New Roman" w:cs="Times New Roman"/>
          <w:szCs w:val="18"/>
        </w:rPr>
        <w:t>, 2020</w:t>
      </w:r>
      <w:r w:rsidR="006B6C67" w:rsidRPr="00544242">
        <w:rPr>
          <w:szCs w:val="18"/>
        </w:rPr>
        <w:t xml:space="preserve"> </w:t>
      </w:r>
    </w:p>
    <w:p w14:paraId="7CF789A5" w14:textId="3FC68C61" w:rsidR="00D33F79" w:rsidRPr="00544242" w:rsidRDefault="006B6C67" w:rsidP="00A500DB">
      <w:pPr>
        <w:spacing w:after="164" w:line="240" w:lineRule="auto"/>
        <w:ind w:left="0" w:firstLine="0"/>
        <w:rPr>
          <w:sz w:val="20"/>
          <w:szCs w:val="18"/>
        </w:rPr>
      </w:pPr>
      <w:r w:rsidRPr="00544242">
        <w:rPr>
          <w:rFonts w:ascii="Times New Roman" w:eastAsia="Times New Roman" w:hAnsi="Times New Roman" w:cs="Times New Roman"/>
          <w:szCs w:val="18"/>
        </w:rPr>
        <w:t>Section:</w:t>
      </w:r>
      <w:r w:rsidR="00152009">
        <w:rPr>
          <w:szCs w:val="18"/>
        </w:rPr>
        <w:t xml:space="preserve">  01</w:t>
      </w:r>
      <w:r w:rsidRPr="00544242">
        <w:rPr>
          <w:szCs w:val="18"/>
        </w:rPr>
        <w:t xml:space="preserve"> </w:t>
      </w:r>
      <w:r w:rsidRPr="00544242">
        <w:rPr>
          <w:sz w:val="20"/>
          <w:szCs w:val="18"/>
        </w:rPr>
        <w:t xml:space="preserve">                                                                             </w:t>
      </w:r>
      <w:r w:rsidR="001A712E" w:rsidRPr="00544242">
        <w:rPr>
          <w:sz w:val="20"/>
          <w:szCs w:val="18"/>
        </w:rPr>
        <w:t xml:space="preserve"> </w:t>
      </w:r>
      <w:r w:rsidRPr="00544242">
        <w:rPr>
          <w:rFonts w:ascii="Times New Roman" w:eastAsia="Times New Roman" w:hAnsi="Times New Roman" w:cs="Times New Roman"/>
          <w:szCs w:val="18"/>
        </w:rPr>
        <w:t>Group Number</w:t>
      </w:r>
      <w:r w:rsidR="00A500DB" w:rsidRPr="00544242">
        <w:rPr>
          <w:rFonts w:ascii="Times New Roman" w:eastAsia="Times New Roman" w:hAnsi="Times New Roman" w:cs="Times New Roman"/>
          <w:szCs w:val="18"/>
        </w:rPr>
        <w:t>s</w:t>
      </w:r>
      <w:r w:rsidR="00152009">
        <w:rPr>
          <w:rFonts w:ascii="Times New Roman" w:eastAsia="Times New Roman" w:hAnsi="Times New Roman" w:cs="Times New Roman"/>
          <w:szCs w:val="18"/>
        </w:rPr>
        <w:t>: 15</w:t>
      </w:r>
    </w:p>
    <w:tbl>
      <w:tblPr>
        <w:tblStyle w:val="TableGrid"/>
        <w:tblpPr w:leftFromText="180" w:rightFromText="180" w:vertAnchor="text" w:horzAnchor="margin" w:tblpX="-10" w:tblpY="-18"/>
        <w:tblW w:w="11245" w:type="dxa"/>
        <w:tblLook w:val="04A0" w:firstRow="1" w:lastRow="0" w:firstColumn="1" w:lastColumn="0" w:noHBand="0" w:noVBand="1"/>
      </w:tblPr>
      <w:tblGrid>
        <w:gridCol w:w="5665"/>
        <w:gridCol w:w="3240"/>
        <w:gridCol w:w="2340"/>
      </w:tblGrid>
      <w:tr w:rsidR="004F68D0" w14:paraId="02307208" w14:textId="77777777" w:rsidTr="0078162B">
        <w:trPr>
          <w:trHeight w:val="311"/>
        </w:trPr>
        <w:tc>
          <w:tcPr>
            <w:tcW w:w="5665" w:type="dxa"/>
          </w:tcPr>
          <w:p w14:paraId="0D43F1EA" w14:textId="275816B0" w:rsidR="004F68D0" w:rsidRDefault="004F68D0" w:rsidP="00152009">
            <w:pPr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</w:rPr>
              <w:t>Student Name:</w:t>
            </w:r>
          </w:p>
        </w:tc>
        <w:tc>
          <w:tcPr>
            <w:tcW w:w="3240" w:type="dxa"/>
          </w:tcPr>
          <w:p w14:paraId="587A644D" w14:textId="201A8B49" w:rsidR="004F68D0" w:rsidRDefault="004F68D0" w:rsidP="00152009">
            <w:pPr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</w:rPr>
              <w:t>Student ID:</w:t>
            </w:r>
          </w:p>
        </w:tc>
        <w:tc>
          <w:tcPr>
            <w:tcW w:w="2340" w:type="dxa"/>
            <w:vMerge w:val="restart"/>
          </w:tcPr>
          <w:p w14:paraId="6A66BB68" w14:textId="534407B8" w:rsidR="004F68D0" w:rsidRDefault="004F68D0" w:rsidP="00EB5CA0">
            <w:pPr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36"/>
              </w:rPr>
              <w:t>Score</w:t>
            </w:r>
          </w:p>
        </w:tc>
      </w:tr>
      <w:tr w:rsidR="004F68D0" w14:paraId="014BE56E" w14:textId="77777777" w:rsidTr="0078162B">
        <w:trPr>
          <w:trHeight w:val="606"/>
        </w:trPr>
        <w:tc>
          <w:tcPr>
            <w:tcW w:w="5665" w:type="dxa"/>
          </w:tcPr>
          <w:p w14:paraId="37CC3A71" w14:textId="24169022" w:rsidR="004F68D0" w:rsidRDefault="001E313F" w:rsidP="001E313F">
            <w:pPr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                Md. Saron Ahmed</w:t>
            </w:r>
          </w:p>
        </w:tc>
        <w:tc>
          <w:tcPr>
            <w:tcW w:w="3240" w:type="dxa"/>
          </w:tcPr>
          <w:p w14:paraId="30EAE36F" w14:textId="48EC89DA" w:rsidR="004F68D0" w:rsidRDefault="001E313F" w:rsidP="00152009">
            <w:pPr>
              <w:ind w:left="0" w:firstLine="0"/>
              <w:jc w:val="center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>1821641642</w:t>
            </w:r>
          </w:p>
        </w:tc>
        <w:tc>
          <w:tcPr>
            <w:tcW w:w="2340" w:type="dxa"/>
            <w:vMerge/>
          </w:tcPr>
          <w:p w14:paraId="3E23DFC2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36"/>
              </w:rPr>
            </w:pPr>
          </w:p>
        </w:tc>
      </w:tr>
      <w:tr w:rsidR="004F68D0" w14:paraId="7E050654" w14:textId="77777777" w:rsidTr="0078162B">
        <w:trPr>
          <w:trHeight w:val="705"/>
        </w:trPr>
        <w:tc>
          <w:tcPr>
            <w:tcW w:w="5665" w:type="dxa"/>
          </w:tcPr>
          <w:p w14:paraId="57AD592B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</w:tc>
        <w:tc>
          <w:tcPr>
            <w:tcW w:w="3240" w:type="dxa"/>
          </w:tcPr>
          <w:p w14:paraId="3042A6E8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</w:tc>
        <w:tc>
          <w:tcPr>
            <w:tcW w:w="2340" w:type="dxa"/>
            <w:vMerge/>
          </w:tcPr>
          <w:p w14:paraId="0809E0E3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36"/>
              </w:rPr>
            </w:pPr>
          </w:p>
        </w:tc>
      </w:tr>
      <w:tr w:rsidR="004F68D0" w14:paraId="765F87A0" w14:textId="77777777" w:rsidTr="0078162B">
        <w:trPr>
          <w:trHeight w:val="705"/>
        </w:trPr>
        <w:tc>
          <w:tcPr>
            <w:tcW w:w="5665" w:type="dxa"/>
          </w:tcPr>
          <w:p w14:paraId="21D0C89E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</w:tc>
        <w:tc>
          <w:tcPr>
            <w:tcW w:w="3240" w:type="dxa"/>
          </w:tcPr>
          <w:p w14:paraId="61AD11DD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</w:tc>
        <w:tc>
          <w:tcPr>
            <w:tcW w:w="2340" w:type="dxa"/>
            <w:vMerge/>
          </w:tcPr>
          <w:p w14:paraId="47933B87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36"/>
              </w:rPr>
            </w:pPr>
          </w:p>
        </w:tc>
      </w:tr>
      <w:tr w:rsidR="004F68D0" w14:paraId="1B08F8A8" w14:textId="77777777" w:rsidTr="0078162B">
        <w:trPr>
          <w:trHeight w:val="804"/>
        </w:trPr>
        <w:tc>
          <w:tcPr>
            <w:tcW w:w="5665" w:type="dxa"/>
          </w:tcPr>
          <w:p w14:paraId="49E3004F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</w:tc>
        <w:tc>
          <w:tcPr>
            <w:tcW w:w="3240" w:type="dxa"/>
          </w:tcPr>
          <w:p w14:paraId="248FA1DB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</w:tc>
        <w:tc>
          <w:tcPr>
            <w:tcW w:w="2340" w:type="dxa"/>
            <w:vMerge/>
          </w:tcPr>
          <w:p w14:paraId="35410927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36"/>
              </w:rPr>
            </w:pPr>
          </w:p>
        </w:tc>
      </w:tr>
      <w:tr w:rsidR="004F68D0" w14:paraId="724D8839" w14:textId="77777777" w:rsidTr="0078162B">
        <w:trPr>
          <w:trHeight w:val="579"/>
        </w:trPr>
        <w:tc>
          <w:tcPr>
            <w:tcW w:w="8905" w:type="dxa"/>
            <w:gridSpan w:val="2"/>
          </w:tcPr>
          <w:p w14:paraId="03C18F07" w14:textId="77777777" w:rsidR="004F68D0" w:rsidRDefault="004F68D0" w:rsidP="002A032F">
            <w:pPr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  <w:p w14:paraId="179349F1" w14:textId="148D173F" w:rsidR="004F68D0" w:rsidRDefault="004F68D0" w:rsidP="002A032F">
            <w:pPr>
              <w:ind w:left="0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>Remarks:</w:t>
            </w:r>
          </w:p>
        </w:tc>
        <w:tc>
          <w:tcPr>
            <w:tcW w:w="2340" w:type="dxa"/>
            <w:vMerge/>
          </w:tcPr>
          <w:p w14:paraId="08885C67" w14:textId="77777777" w:rsidR="004F68D0" w:rsidRDefault="004F68D0" w:rsidP="0056058D">
            <w:pPr>
              <w:ind w:left="0" w:firstLine="0"/>
            </w:pPr>
          </w:p>
        </w:tc>
      </w:tr>
    </w:tbl>
    <w:p w14:paraId="297F0121" w14:textId="77777777" w:rsidR="00512E20" w:rsidRPr="003F710E" w:rsidRDefault="00512E20" w:rsidP="00512E20">
      <w:pPr>
        <w:spacing w:after="160" w:line="259" w:lineRule="auto"/>
        <w:ind w:left="0" w:firstLine="0"/>
        <w:rPr>
          <w:sz w:val="28"/>
          <w:szCs w:val="28"/>
        </w:rPr>
      </w:pPr>
      <w:r>
        <w:rPr>
          <w:b/>
          <w:sz w:val="32"/>
          <w:szCs w:val="32"/>
          <w:u w:val="single"/>
        </w:rPr>
        <w:lastRenderedPageBreak/>
        <w:t>Experiment: 01</w:t>
      </w:r>
    </w:p>
    <w:p w14:paraId="085B1C78" w14:textId="77777777" w:rsidR="00512E20" w:rsidRDefault="00512E20" w:rsidP="00512E20">
      <w:pPr>
        <w:spacing w:after="160" w:line="259" w:lineRule="auto"/>
        <w:ind w:left="0" w:firstLine="0"/>
        <w:rPr>
          <w:b/>
          <w:sz w:val="28"/>
          <w:szCs w:val="28"/>
          <w:u w:val="single"/>
        </w:rPr>
      </w:pPr>
      <w:r w:rsidRPr="003F710E">
        <w:rPr>
          <w:b/>
          <w:sz w:val="28"/>
          <w:szCs w:val="28"/>
          <w:u w:val="single"/>
        </w:rPr>
        <w:t>Concept:</w:t>
      </w:r>
    </w:p>
    <w:p w14:paraId="2A5FD407" w14:textId="77777777" w:rsidR="00512E20" w:rsidRDefault="00512E20" w:rsidP="00512E20">
      <w:pPr>
        <w:spacing w:after="160" w:line="259" w:lineRule="auto"/>
        <w:ind w:left="0" w:firstLine="0"/>
        <w:rPr>
          <w:bCs/>
          <w:sz w:val="28"/>
          <w:szCs w:val="28"/>
        </w:rPr>
      </w:pPr>
      <w:r w:rsidRPr="00883D8B">
        <w:rPr>
          <w:bCs/>
          <w:sz w:val="28"/>
          <w:szCs w:val="28"/>
        </w:rPr>
        <w:t>1.</w:t>
      </w:r>
      <w:r>
        <w:rPr>
          <w:b/>
          <w:sz w:val="28"/>
          <w:szCs w:val="28"/>
        </w:rPr>
        <w:t xml:space="preserve"> </w:t>
      </w:r>
      <w:r>
        <w:rPr>
          <w:bCs/>
          <w:sz w:val="28"/>
          <w:szCs w:val="28"/>
        </w:rPr>
        <w:t>Understand the concept of binary addition and subtraction.</w:t>
      </w:r>
    </w:p>
    <w:p w14:paraId="3955DF5E" w14:textId="77777777" w:rsidR="00512E20" w:rsidRDefault="00512E20" w:rsidP="00512E20">
      <w:pPr>
        <w:spacing w:after="160" w:line="259" w:lineRule="auto"/>
        <w:ind w:left="0" w:firstLine="0"/>
        <w:rPr>
          <w:bCs/>
          <w:sz w:val="28"/>
          <w:szCs w:val="28"/>
        </w:rPr>
      </w:pPr>
      <w:r>
        <w:rPr>
          <w:bCs/>
          <w:sz w:val="28"/>
          <w:szCs w:val="28"/>
        </w:rPr>
        <w:t>2. learn about half and full binary adders.</w:t>
      </w:r>
    </w:p>
    <w:p w14:paraId="2E66F649" w14:textId="77777777" w:rsidR="00512E20" w:rsidRDefault="00512E20" w:rsidP="00512E20">
      <w:pPr>
        <w:spacing w:after="160" w:line="259" w:lineRule="auto"/>
        <w:ind w:left="0" w:firstLine="0"/>
        <w:rPr>
          <w:sz w:val="28"/>
          <w:szCs w:val="28"/>
        </w:rPr>
      </w:pPr>
      <w:r>
        <w:rPr>
          <w:bCs/>
          <w:sz w:val="28"/>
          <w:szCs w:val="28"/>
        </w:rPr>
        <w:t>3.Performe binary addition and subtraction by using IC</w:t>
      </w:r>
      <w:r w:rsidRPr="00883D8B">
        <w:rPr>
          <w:sz w:val="28"/>
          <w:szCs w:val="28"/>
        </w:rPr>
        <w:t>74283</w:t>
      </w:r>
      <w:r>
        <w:rPr>
          <w:sz w:val="28"/>
          <w:szCs w:val="28"/>
        </w:rPr>
        <w:t xml:space="preserve"> adders.</w:t>
      </w:r>
    </w:p>
    <w:p w14:paraId="3F031FE4" w14:textId="77777777" w:rsidR="00512E20" w:rsidRDefault="00512E20" w:rsidP="00512E20">
      <w:pPr>
        <w:spacing w:after="160" w:line="259" w:lineRule="auto"/>
        <w:ind w:left="0" w:firstLine="0"/>
        <w:rPr>
          <w:bCs/>
          <w:sz w:val="28"/>
          <w:szCs w:val="28"/>
        </w:rPr>
      </w:pPr>
      <w:r>
        <w:rPr>
          <w:sz w:val="28"/>
          <w:szCs w:val="28"/>
        </w:rPr>
        <w:t xml:space="preserve">4. </w:t>
      </w:r>
      <w:r>
        <w:rPr>
          <w:bCs/>
          <w:sz w:val="28"/>
          <w:szCs w:val="28"/>
        </w:rPr>
        <w:t>Understand the concept of BCD addition and implements a BCD adder.</w:t>
      </w:r>
    </w:p>
    <w:p w14:paraId="75EB51B4" w14:textId="77777777" w:rsidR="00512E20" w:rsidRPr="00883D8B" w:rsidRDefault="00512E20" w:rsidP="00512E20">
      <w:pPr>
        <w:spacing w:after="160" w:line="259" w:lineRule="auto"/>
        <w:ind w:left="0" w:firstLine="0"/>
        <w:rPr>
          <w:bCs/>
          <w:sz w:val="28"/>
          <w:szCs w:val="28"/>
        </w:rPr>
      </w:pPr>
    </w:p>
    <w:p w14:paraId="6117BEB9" w14:textId="7DE5A881" w:rsidR="00152009" w:rsidRPr="003F710E" w:rsidRDefault="00152009" w:rsidP="003F710E">
      <w:pPr>
        <w:spacing w:after="160" w:line="259" w:lineRule="auto"/>
        <w:ind w:left="0" w:firstLine="0"/>
        <w:rPr>
          <w:sz w:val="28"/>
          <w:szCs w:val="28"/>
        </w:rPr>
      </w:pPr>
    </w:p>
    <w:p w14:paraId="04DB63C6" w14:textId="77777777" w:rsidR="00152009" w:rsidRPr="003F710E" w:rsidRDefault="00152009" w:rsidP="00152009">
      <w:pPr>
        <w:spacing w:after="160" w:line="259" w:lineRule="auto"/>
        <w:ind w:left="0" w:firstLine="0"/>
        <w:rPr>
          <w:sz w:val="28"/>
          <w:szCs w:val="28"/>
        </w:rPr>
      </w:pPr>
    </w:p>
    <w:p w14:paraId="11366056" w14:textId="665FC46F" w:rsidR="00883D8B" w:rsidRPr="00883D8B" w:rsidRDefault="00152009" w:rsidP="00883D8B">
      <w:pPr>
        <w:spacing w:after="160" w:line="259" w:lineRule="auto"/>
        <w:ind w:left="0" w:firstLine="0"/>
        <w:rPr>
          <w:b/>
          <w:sz w:val="28"/>
          <w:szCs w:val="28"/>
          <w:u w:val="single"/>
        </w:rPr>
      </w:pPr>
      <w:r w:rsidRPr="003F710E">
        <w:rPr>
          <w:b/>
          <w:sz w:val="28"/>
          <w:szCs w:val="28"/>
          <w:u w:val="single"/>
        </w:rPr>
        <w:t>Instrument:</w:t>
      </w:r>
    </w:p>
    <w:p w14:paraId="04D6B1BA" w14:textId="77777777" w:rsidR="00883D8B" w:rsidRDefault="00883D8B" w:rsidP="00883D8B">
      <w:pPr>
        <w:spacing w:after="160" w:line="259" w:lineRule="auto"/>
        <w:rPr>
          <w:sz w:val="28"/>
          <w:szCs w:val="28"/>
        </w:rPr>
      </w:pPr>
      <w:r w:rsidRPr="00883D8B">
        <w:rPr>
          <w:sz w:val="28"/>
          <w:szCs w:val="28"/>
        </w:rPr>
        <w:t xml:space="preserve">• Trainer Board </w:t>
      </w:r>
    </w:p>
    <w:p w14:paraId="57F65F65" w14:textId="77777777" w:rsidR="00883D8B" w:rsidRDefault="00883D8B" w:rsidP="00883D8B">
      <w:pPr>
        <w:spacing w:after="160" w:line="259" w:lineRule="auto"/>
        <w:rPr>
          <w:sz w:val="28"/>
          <w:szCs w:val="28"/>
        </w:rPr>
      </w:pPr>
      <w:r w:rsidRPr="00883D8B">
        <w:rPr>
          <w:sz w:val="28"/>
          <w:szCs w:val="28"/>
        </w:rPr>
        <w:t xml:space="preserve">• 1 x IC 74283 4-bit binary adder </w:t>
      </w:r>
    </w:p>
    <w:p w14:paraId="52EC5D14" w14:textId="66ACEE39" w:rsidR="00883D8B" w:rsidRPr="00883D8B" w:rsidRDefault="00883D8B" w:rsidP="00883D8B">
      <w:pPr>
        <w:spacing w:after="160" w:line="259" w:lineRule="auto"/>
        <w:rPr>
          <w:sz w:val="28"/>
          <w:szCs w:val="28"/>
        </w:rPr>
      </w:pPr>
      <w:r w:rsidRPr="00883D8B">
        <w:rPr>
          <w:sz w:val="28"/>
          <w:szCs w:val="28"/>
        </w:rPr>
        <w:t>• 2 x IC 7486 quadruple 2-input XOR gate</w:t>
      </w:r>
    </w:p>
    <w:p w14:paraId="6699E0BB" w14:textId="56561B15" w:rsidR="00152009" w:rsidRDefault="00152009" w:rsidP="00152009">
      <w:pPr>
        <w:pStyle w:val="ListParagraph"/>
        <w:numPr>
          <w:ilvl w:val="0"/>
          <w:numId w:val="1"/>
        </w:numPr>
        <w:spacing w:after="160" w:line="259" w:lineRule="auto"/>
        <w:rPr>
          <w:sz w:val="28"/>
          <w:szCs w:val="28"/>
        </w:rPr>
      </w:pPr>
      <w:r w:rsidRPr="003F710E">
        <w:rPr>
          <w:sz w:val="28"/>
          <w:szCs w:val="28"/>
        </w:rPr>
        <w:t>Wires</w:t>
      </w:r>
    </w:p>
    <w:p w14:paraId="4059C6C0" w14:textId="4B586221" w:rsidR="00512E20" w:rsidRDefault="00512E20" w:rsidP="00512E20">
      <w:pPr>
        <w:spacing w:after="160" w:line="259" w:lineRule="auto"/>
        <w:rPr>
          <w:sz w:val="28"/>
          <w:szCs w:val="28"/>
        </w:rPr>
      </w:pPr>
    </w:p>
    <w:p w14:paraId="18B9720B" w14:textId="1D58D29C" w:rsidR="00512E20" w:rsidRDefault="00512E20" w:rsidP="00512E20">
      <w:pPr>
        <w:spacing w:after="160" w:line="259" w:lineRule="auto"/>
        <w:rPr>
          <w:sz w:val="28"/>
          <w:szCs w:val="28"/>
        </w:rPr>
      </w:pPr>
    </w:p>
    <w:p w14:paraId="73947081" w14:textId="20ACE9CB" w:rsidR="00512E20" w:rsidRDefault="00512E20" w:rsidP="00512E20">
      <w:pPr>
        <w:spacing w:after="160" w:line="259" w:lineRule="auto"/>
        <w:rPr>
          <w:sz w:val="28"/>
          <w:szCs w:val="28"/>
        </w:rPr>
      </w:pPr>
    </w:p>
    <w:p w14:paraId="62A1D8E1" w14:textId="52B90951" w:rsidR="00152009" w:rsidRPr="003F710E" w:rsidRDefault="00152009" w:rsidP="00883D8B">
      <w:pPr>
        <w:pStyle w:val="ListParagraph"/>
        <w:spacing w:after="160" w:line="259" w:lineRule="auto"/>
        <w:ind w:firstLine="0"/>
        <w:rPr>
          <w:sz w:val="28"/>
          <w:szCs w:val="28"/>
        </w:rPr>
      </w:pPr>
    </w:p>
    <w:p w14:paraId="7099D597" w14:textId="77777777" w:rsidR="00883D8B" w:rsidRDefault="001F06FF" w:rsidP="00883D8B">
      <w:r>
        <w:br w:type="page"/>
      </w:r>
    </w:p>
    <w:p w14:paraId="58A3F23F" w14:textId="77777777" w:rsidR="00883D8B" w:rsidRPr="00512E20" w:rsidRDefault="00883D8B" w:rsidP="00883D8B">
      <w:pPr>
        <w:rPr>
          <w:b/>
          <w:bCs/>
          <w:sz w:val="36"/>
          <w:szCs w:val="36"/>
        </w:rPr>
      </w:pPr>
      <w:r w:rsidRPr="00512E20">
        <w:rPr>
          <w:b/>
          <w:bCs/>
          <w:sz w:val="36"/>
          <w:szCs w:val="36"/>
        </w:rPr>
        <w:lastRenderedPageBreak/>
        <w:t>Experiment 1:</w:t>
      </w:r>
    </w:p>
    <w:p w14:paraId="24914669" w14:textId="77777777" w:rsidR="00883D8B" w:rsidRDefault="00883D8B" w:rsidP="00883D8B">
      <w:r>
        <w:t>Table F.1.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883D8B" w14:paraId="093327E4" w14:textId="77777777" w:rsidTr="0002772F">
        <w:tc>
          <w:tcPr>
            <w:tcW w:w="1558" w:type="dxa"/>
          </w:tcPr>
          <w:p w14:paraId="7446F6B8" w14:textId="77777777" w:rsidR="00883D8B" w:rsidRDefault="00883D8B" w:rsidP="0002772F">
            <w:r>
              <w:t>Operation</w:t>
            </w:r>
          </w:p>
        </w:tc>
        <w:tc>
          <w:tcPr>
            <w:tcW w:w="1558" w:type="dxa"/>
          </w:tcPr>
          <w:p w14:paraId="6173E31C" w14:textId="77777777" w:rsidR="00883D8B" w:rsidRDefault="00883D8B" w:rsidP="0002772F">
            <w:r>
              <w:t>M</w:t>
            </w:r>
          </w:p>
        </w:tc>
        <w:tc>
          <w:tcPr>
            <w:tcW w:w="1558" w:type="dxa"/>
          </w:tcPr>
          <w:p w14:paraId="35DC8329" w14:textId="77777777" w:rsidR="00883D8B" w:rsidRDefault="00883D8B" w:rsidP="0002772F">
            <w:r>
              <w:t>A</w:t>
            </w:r>
          </w:p>
        </w:tc>
        <w:tc>
          <w:tcPr>
            <w:tcW w:w="1558" w:type="dxa"/>
          </w:tcPr>
          <w:p w14:paraId="67A09B80" w14:textId="77777777" w:rsidR="00883D8B" w:rsidRDefault="00883D8B" w:rsidP="0002772F">
            <w:r>
              <w:t>B</w:t>
            </w:r>
          </w:p>
        </w:tc>
        <w:tc>
          <w:tcPr>
            <w:tcW w:w="1559" w:type="dxa"/>
          </w:tcPr>
          <w:p w14:paraId="177A7503" w14:textId="77777777" w:rsidR="00883D8B" w:rsidRDefault="00883D8B" w:rsidP="0002772F">
            <w:r>
              <w:t>C out</w:t>
            </w:r>
          </w:p>
        </w:tc>
        <w:tc>
          <w:tcPr>
            <w:tcW w:w="1559" w:type="dxa"/>
          </w:tcPr>
          <w:p w14:paraId="4FE7C310" w14:textId="77777777" w:rsidR="00883D8B" w:rsidRDefault="00883D8B" w:rsidP="0002772F">
            <w:r>
              <w:t>S4 S3 S2 S1</w:t>
            </w:r>
          </w:p>
        </w:tc>
      </w:tr>
      <w:tr w:rsidR="00883D8B" w14:paraId="61B3EE6B" w14:textId="77777777" w:rsidTr="0002772F">
        <w:tc>
          <w:tcPr>
            <w:tcW w:w="1558" w:type="dxa"/>
          </w:tcPr>
          <w:p w14:paraId="0A8DF899" w14:textId="77777777" w:rsidR="00883D8B" w:rsidRDefault="00883D8B" w:rsidP="0002772F">
            <w:r>
              <w:t>7+5</w:t>
            </w:r>
          </w:p>
        </w:tc>
        <w:tc>
          <w:tcPr>
            <w:tcW w:w="1558" w:type="dxa"/>
          </w:tcPr>
          <w:p w14:paraId="0386C3DA" w14:textId="77777777" w:rsidR="00883D8B" w:rsidRDefault="00883D8B" w:rsidP="0002772F">
            <w:r>
              <w:t>0</w:t>
            </w:r>
          </w:p>
        </w:tc>
        <w:tc>
          <w:tcPr>
            <w:tcW w:w="1558" w:type="dxa"/>
          </w:tcPr>
          <w:p w14:paraId="6414337F" w14:textId="77777777" w:rsidR="00883D8B" w:rsidRDefault="00883D8B" w:rsidP="0002772F">
            <w:r>
              <w:t>0111</w:t>
            </w:r>
          </w:p>
        </w:tc>
        <w:tc>
          <w:tcPr>
            <w:tcW w:w="1558" w:type="dxa"/>
          </w:tcPr>
          <w:p w14:paraId="76087CE7" w14:textId="77777777" w:rsidR="00883D8B" w:rsidRDefault="00883D8B" w:rsidP="0002772F">
            <w:r>
              <w:t>0101</w:t>
            </w:r>
          </w:p>
        </w:tc>
        <w:tc>
          <w:tcPr>
            <w:tcW w:w="1559" w:type="dxa"/>
          </w:tcPr>
          <w:p w14:paraId="3EACAE18" w14:textId="77777777" w:rsidR="00883D8B" w:rsidRDefault="00883D8B" w:rsidP="0002772F">
            <w:r>
              <w:t>0</w:t>
            </w:r>
          </w:p>
        </w:tc>
        <w:tc>
          <w:tcPr>
            <w:tcW w:w="1559" w:type="dxa"/>
          </w:tcPr>
          <w:p w14:paraId="019F9215" w14:textId="77777777" w:rsidR="00883D8B" w:rsidRDefault="00883D8B" w:rsidP="0002772F">
            <w:r>
              <w:t>1100</w:t>
            </w:r>
          </w:p>
        </w:tc>
      </w:tr>
      <w:tr w:rsidR="00883D8B" w14:paraId="4CA41FB2" w14:textId="77777777" w:rsidTr="0002772F">
        <w:tc>
          <w:tcPr>
            <w:tcW w:w="1558" w:type="dxa"/>
          </w:tcPr>
          <w:p w14:paraId="4ECE60F4" w14:textId="77777777" w:rsidR="00883D8B" w:rsidRDefault="00883D8B" w:rsidP="0002772F">
            <w:r>
              <w:t>4+6</w:t>
            </w:r>
          </w:p>
        </w:tc>
        <w:tc>
          <w:tcPr>
            <w:tcW w:w="1558" w:type="dxa"/>
          </w:tcPr>
          <w:p w14:paraId="5E6A4D07" w14:textId="77777777" w:rsidR="00883D8B" w:rsidRDefault="00883D8B" w:rsidP="0002772F">
            <w:r>
              <w:t>0</w:t>
            </w:r>
          </w:p>
        </w:tc>
        <w:tc>
          <w:tcPr>
            <w:tcW w:w="1558" w:type="dxa"/>
          </w:tcPr>
          <w:p w14:paraId="2F19DDF6" w14:textId="77777777" w:rsidR="00883D8B" w:rsidRDefault="00883D8B" w:rsidP="0002772F">
            <w:r>
              <w:t>0100</w:t>
            </w:r>
          </w:p>
        </w:tc>
        <w:tc>
          <w:tcPr>
            <w:tcW w:w="1558" w:type="dxa"/>
          </w:tcPr>
          <w:p w14:paraId="0E64E6BC" w14:textId="77777777" w:rsidR="00883D8B" w:rsidRDefault="00883D8B" w:rsidP="0002772F">
            <w:r>
              <w:t>0110</w:t>
            </w:r>
          </w:p>
        </w:tc>
        <w:tc>
          <w:tcPr>
            <w:tcW w:w="1559" w:type="dxa"/>
          </w:tcPr>
          <w:p w14:paraId="4FF46EE5" w14:textId="77777777" w:rsidR="00883D8B" w:rsidRDefault="00883D8B" w:rsidP="0002772F">
            <w:r>
              <w:t>0</w:t>
            </w:r>
          </w:p>
        </w:tc>
        <w:tc>
          <w:tcPr>
            <w:tcW w:w="1559" w:type="dxa"/>
          </w:tcPr>
          <w:p w14:paraId="6F4F34A9" w14:textId="77777777" w:rsidR="00883D8B" w:rsidRDefault="00883D8B" w:rsidP="0002772F">
            <w:r>
              <w:t>1010</w:t>
            </w:r>
          </w:p>
        </w:tc>
      </w:tr>
      <w:tr w:rsidR="00883D8B" w14:paraId="1588797D" w14:textId="77777777" w:rsidTr="0002772F">
        <w:tc>
          <w:tcPr>
            <w:tcW w:w="1558" w:type="dxa"/>
          </w:tcPr>
          <w:p w14:paraId="4F60C382" w14:textId="77777777" w:rsidR="00883D8B" w:rsidRDefault="00883D8B" w:rsidP="0002772F">
            <w:r>
              <w:t>9+11</w:t>
            </w:r>
          </w:p>
        </w:tc>
        <w:tc>
          <w:tcPr>
            <w:tcW w:w="1558" w:type="dxa"/>
          </w:tcPr>
          <w:p w14:paraId="4E3935E1" w14:textId="77777777" w:rsidR="00883D8B" w:rsidRDefault="00883D8B" w:rsidP="0002772F">
            <w:r>
              <w:t>0</w:t>
            </w:r>
          </w:p>
        </w:tc>
        <w:tc>
          <w:tcPr>
            <w:tcW w:w="1558" w:type="dxa"/>
          </w:tcPr>
          <w:p w14:paraId="03D4E8E9" w14:textId="77777777" w:rsidR="00883D8B" w:rsidRDefault="00883D8B" w:rsidP="0002772F">
            <w:r>
              <w:t>1001</w:t>
            </w:r>
          </w:p>
        </w:tc>
        <w:tc>
          <w:tcPr>
            <w:tcW w:w="1558" w:type="dxa"/>
          </w:tcPr>
          <w:p w14:paraId="19F7E2E7" w14:textId="77777777" w:rsidR="00883D8B" w:rsidRDefault="00883D8B" w:rsidP="0002772F">
            <w:r>
              <w:t>1011</w:t>
            </w:r>
          </w:p>
        </w:tc>
        <w:tc>
          <w:tcPr>
            <w:tcW w:w="1559" w:type="dxa"/>
          </w:tcPr>
          <w:p w14:paraId="55C86A7E" w14:textId="77777777" w:rsidR="00883D8B" w:rsidRDefault="00883D8B" w:rsidP="0002772F">
            <w:r>
              <w:t>1</w:t>
            </w:r>
          </w:p>
        </w:tc>
        <w:tc>
          <w:tcPr>
            <w:tcW w:w="1559" w:type="dxa"/>
          </w:tcPr>
          <w:p w14:paraId="04AA54EB" w14:textId="77777777" w:rsidR="00883D8B" w:rsidRDefault="00883D8B" w:rsidP="0002772F">
            <w:r>
              <w:t>0100</w:t>
            </w:r>
          </w:p>
        </w:tc>
      </w:tr>
      <w:tr w:rsidR="00883D8B" w14:paraId="0888274A" w14:textId="77777777" w:rsidTr="0002772F">
        <w:tc>
          <w:tcPr>
            <w:tcW w:w="1558" w:type="dxa"/>
          </w:tcPr>
          <w:p w14:paraId="2FA97A24" w14:textId="77777777" w:rsidR="00883D8B" w:rsidRDefault="00883D8B" w:rsidP="0002772F">
            <w:r>
              <w:t>15+15</w:t>
            </w:r>
          </w:p>
        </w:tc>
        <w:tc>
          <w:tcPr>
            <w:tcW w:w="1558" w:type="dxa"/>
          </w:tcPr>
          <w:p w14:paraId="13BF86BB" w14:textId="77777777" w:rsidR="00883D8B" w:rsidRDefault="00883D8B" w:rsidP="0002772F">
            <w:r>
              <w:t>0</w:t>
            </w:r>
          </w:p>
        </w:tc>
        <w:tc>
          <w:tcPr>
            <w:tcW w:w="1558" w:type="dxa"/>
          </w:tcPr>
          <w:p w14:paraId="35A06AA2" w14:textId="77777777" w:rsidR="00883D8B" w:rsidRDefault="00883D8B" w:rsidP="0002772F">
            <w:r>
              <w:t>1111</w:t>
            </w:r>
          </w:p>
        </w:tc>
        <w:tc>
          <w:tcPr>
            <w:tcW w:w="1558" w:type="dxa"/>
          </w:tcPr>
          <w:p w14:paraId="66279341" w14:textId="77777777" w:rsidR="00883D8B" w:rsidRDefault="00883D8B" w:rsidP="0002772F">
            <w:r>
              <w:t>1111</w:t>
            </w:r>
          </w:p>
        </w:tc>
        <w:tc>
          <w:tcPr>
            <w:tcW w:w="1559" w:type="dxa"/>
          </w:tcPr>
          <w:p w14:paraId="17490C9E" w14:textId="77777777" w:rsidR="00883D8B" w:rsidRDefault="00883D8B" w:rsidP="0002772F">
            <w:r>
              <w:t>1</w:t>
            </w:r>
          </w:p>
        </w:tc>
        <w:tc>
          <w:tcPr>
            <w:tcW w:w="1559" w:type="dxa"/>
          </w:tcPr>
          <w:p w14:paraId="6875C15E" w14:textId="77777777" w:rsidR="00883D8B" w:rsidRDefault="00883D8B" w:rsidP="0002772F">
            <w:r>
              <w:t>1110</w:t>
            </w:r>
          </w:p>
        </w:tc>
      </w:tr>
      <w:tr w:rsidR="00883D8B" w14:paraId="7719692B" w14:textId="77777777" w:rsidTr="0002772F">
        <w:tc>
          <w:tcPr>
            <w:tcW w:w="1558" w:type="dxa"/>
          </w:tcPr>
          <w:p w14:paraId="6A580A30" w14:textId="77777777" w:rsidR="00883D8B" w:rsidRDefault="00883D8B" w:rsidP="0002772F">
            <w:r>
              <w:t>7-5</w:t>
            </w:r>
          </w:p>
        </w:tc>
        <w:tc>
          <w:tcPr>
            <w:tcW w:w="1558" w:type="dxa"/>
          </w:tcPr>
          <w:p w14:paraId="4E8BB824" w14:textId="77777777" w:rsidR="00883D8B" w:rsidRDefault="00883D8B" w:rsidP="0002772F">
            <w:r>
              <w:t>1</w:t>
            </w:r>
          </w:p>
        </w:tc>
        <w:tc>
          <w:tcPr>
            <w:tcW w:w="1558" w:type="dxa"/>
          </w:tcPr>
          <w:p w14:paraId="61241BB6" w14:textId="77777777" w:rsidR="00883D8B" w:rsidRDefault="00883D8B" w:rsidP="0002772F">
            <w:r>
              <w:t>0111</w:t>
            </w:r>
          </w:p>
        </w:tc>
        <w:tc>
          <w:tcPr>
            <w:tcW w:w="1558" w:type="dxa"/>
          </w:tcPr>
          <w:p w14:paraId="4147FEC4" w14:textId="77777777" w:rsidR="00883D8B" w:rsidRDefault="00883D8B" w:rsidP="0002772F">
            <w:r>
              <w:t>0101</w:t>
            </w:r>
          </w:p>
        </w:tc>
        <w:tc>
          <w:tcPr>
            <w:tcW w:w="1559" w:type="dxa"/>
          </w:tcPr>
          <w:p w14:paraId="02058364" w14:textId="77777777" w:rsidR="00883D8B" w:rsidRDefault="00883D8B" w:rsidP="0002772F">
            <w:r>
              <w:t>1</w:t>
            </w:r>
          </w:p>
        </w:tc>
        <w:tc>
          <w:tcPr>
            <w:tcW w:w="1559" w:type="dxa"/>
          </w:tcPr>
          <w:p w14:paraId="288E532B" w14:textId="77777777" w:rsidR="00883D8B" w:rsidRDefault="00883D8B" w:rsidP="0002772F">
            <w:r>
              <w:t>0010</w:t>
            </w:r>
          </w:p>
        </w:tc>
      </w:tr>
      <w:tr w:rsidR="00883D8B" w14:paraId="2109EB06" w14:textId="77777777" w:rsidTr="0002772F">
        <w:tc>
          <w:tcPr>
            <w:tcW w:w="1558" w:type="dxa"/>
          </w:tcPr>
          <w:p w14:paraId="24E49195" w14:textId="77777777" w:rsidR="00883D8B" w:rsidRDefault="00883D8B" w:rsidP="0002772F">
            <w:r>
              <w:t>4-6</w:t>
            </w:r>
          </w:p>
        </w:tc>
        <w:tc>
          <w:tcPr>
            <w:tcW w:w="1558" w:type="dxa"/>
          </w:tcPr>
          <w:p w14:paraId="6FB1B773" w14:textId="77777777" w:rsidR="00883D8B" w:rsidRDefault="00883D8B" w:rsidP="0002772F">
            <w:r>
              <w:t>1</w:t>
            </w:r>
          </w:p>
        </w:tc>
        <w:tc>
          <w:tcPr>
            <w:tcW w:w="1558" w:type="dxa"/>
          </w:tcPr>
          <w:p w14:paraId="0FD7AB12" w14:textId="77777777" w:rsidR="00883D8B" w:rsidRDefault="00883D8B" w:rsidP="0002772F">
            <w:r>
              <w:t>0100</w:t>
            </w:r>
          </w:p>
        </w:tc>
        <w:tc>
          <w:tcPr>
            <w:tcW w:w="1558" w:type="dxa"/>
          </w:tcPr>
          <w:p w14:paraId="5FCA816B" w14:textId="77777777" w:rsidR="00883D8B" w:rsidRDefault="00883D8B" w:rsidP="0002772F">
            <w:r>
              <w:t>0110</w:t>
            </w:r>
          </w:p>
        </w:tc>
        <w:tc>
          <w:tcPr>
            <w:tcW w:w="1559" w:type="dxa"/>
          </w:tcPr>
          <w:p w14:paraId="76D3C254" w14:textId="77777777" w:rsidR="00883D8B" w:rsidRDefault="00883D8B" w:rsidP="0002772F">
            <w:r>
              <w:t>0</w:t>
            </w:r>
          </w:p>
        </w:tc>
        <w:tc>
          <w:tcPr>
            <w:tcW w:w="1559" w:type="dxa"/>
          </w:tcPr>
          <w:p w14:paraId="34D31643" w14:textId="77777777" w:rsidR="00883D8B" w:rsidRDefault="00883D8B" w:rsidP="0002772F">
            <w:r>
              <w:t>1110</w:t>
            </w:r>
          </w:p>
        </w:tc>
      </w:tr>
      <w:tr w:rsidR="00883D8B" w14:paraId="2AC5A22F" w14:textId="77777777" w:rsidTr="0002772F">
        <w:tc>
          <w:tcPr>
            <w:tcW w:w="1558" w:type="dxa"/>
          </w:tcPr>
          <w:p w14:paraId="148A0120" w14:textId="77777777" w:rsidR="00883D8B" w:rsidRDefault="00883D8B" w:rsidP="0002772F">
            <w:r>
              <w:t>11-2</w:t>
            </w:r>
          </w:p>
        </w:tc>
        <w:tc>
          <w:tcPr>
            <w:tcW w:w="1558" w:type="dxa"/>
          </w:tcPr>
          <w:p w14:paraId="0D59E818" w14:textId="77777777" w:rsidR="00883D8B" w:rsidRDefault="00883D8B" w:rsidP="0002772F">
            <w:r>
              <w:t>1</w:t>
            </w:r>
          </w:p>
        </w:tc>
        <w:tc>
          <w:tcPr>
            <w:tcW w:w="1558" w:type="dxa"/>
          </w:tcPr>
          <w:p w14:paraId="4D298E6D" w14:textId="77777777" w:rsidR="00883D8B" w:rsidRDefault="00883D8B" w:rsidP="0002772F">
            <w:r>
              <w:t>1011</w:t>
            </w:r>
          </w:p>
        </w:tc>
        <w:tc>
          <w:tcPr>
            <w:tcW w:w="1558" w:type="dxa"/>
          </w:tcPr>
          <w:p w14:paraId="4E49BDCB" w14:textId="77777777" w:rsidR="00883D8B" w:rsidRDefault="00883D8B" w:rsidP="0002772F">
            <w:r>
              <w:t>0010</w:t>
            </w:r>
          </w:p>
        </w:tc>
        <w:tc>
          <w:tcPr>
            <w:tcW w:w="1559" w:type="dxa"/>
          </w:tcPr>
          <w:p w14:paraId="7E02F88C" w14:textId="77777777" w:rsidR="00883D8B" w:rsidRDefault="00883D8B" w:rsidP="0002772F">
            <w:r>
              <w:t>1</w:t>
            </w:r>
          </w:p>
        </w:tc>
        <w:tc>
          <w:tcPr>
            <w:tcW w:w="1559" w:type="dxa"/>
          </w:tcPr>
          <w:p w14:paraId="530610F6" w14:textId="77777777" w:rsidR="00883D8B" w:rsidRDefault="00883D8B" w:rsidP="0002772F">
            <w:r>
              <w:t>1001</w:t>
            </w:r>
          </w:p>
        </w:tc>
      </w:tr>
      <w:tr w:rsidR="00883D8B" w14:paraId="7D09A370" w14:textId="77777777" w:rsidTr="0002772F">
        <w:tc>
          <w:tcPr>
            <w:tcW w:w="1558" w:type="dxa"/>
          </w:tcPr>
          <w:p w14:paraId="7AEB9F5D" w14:textId="77777777" w:rsidR="00883D8B" w:rsidRDefault="00883D8B" w:rsidP="0002772F">
            <w:r>
              <w:t>15-15</w:t>
            </w:r>
          </w:p>
        </w:tc>
        <w:tc>
          <w:tcPr>
            <w:tcW w:w="1558" w:type="dxa"/>
          </w:tcPr>
          <w:p w14:paraId="3C4DBF20" w14:textId="77777777" w:rsidR="00883D8B" w:rsidRDefault="00883D8B" w:rsidP="0002772F">
            <w:r>
              <w:t>1</w:t>
            </w:r>
          </w:p>
        </w:tc>
        <w:tc>
          <w:tcPr>
            <w:tcW w:w="1558" w:type="dxa"/>
          </w:tcPr>
          <w:p w14:paraId="0DAA10B6" w14:textId="77777777" w:rsidR="00883D8B" w:rsidRDefault="00883D8B" w:rsidP="0002772F">
            <w:r>
              <w:t>1111</w:t>
            </w:r>
          </w:p>
        </w:tc>
        <w:tc>
          <w:tcPr>
            <w:tcW w:w="1558" w:type="dxa"/>
          </w:tcPr>
          <w:p w14:paraId="504FC0AD" w14:textId="77777777" w:rsidR="00883D8B" w:rsidRDefault="00883D8B" w:rsidP="0002772F">
            <w:r>
              <w:t>1111</w:t>
            </w:r>
          </w:p>
        </w:tc>
        <w:tc>
          <w:tcPr>
            <w:tcW w:w="1559" w:type="dxa"/>
          </w:tcPr>
          <w:p w14:paraId="1E9F8D48" w14:textId="77777777" w:rsidR="00883D8B" w:rsidRDefault="00883D8B" w:rsidP="0002772F">
            <w:r>
              <w:t>1</w:t>
            </w:r>
          </w:p>
        </w:tc>
        <w:tc>
          <w:tcPr>
            <w:tcW w:w="1559" w:type="dxa"/>
          </w:tcPr>
          <w:p w14:paraId="69FBD43A" w14:textId="77777777" w:rsidR="00883D8B" w:rsidRDefault="00883D8B" w:rsidP="0002772F">
            <w:r>
              <w:t>0000</w:t>
            </w:r>
          </w:p>
        </w:tc>
      </w:tr>
    </w:tbl>
    <w:p w14:paraId="75CFEEE1" w14:textId="77777777" w:rsidR="00883D8B" w:rsidRDefault="00883D8B" w:rsidP="00883D8B"/>
    <w:p w14:paraId="450C1CDB" w14:textId="274C2189" w:rsidR="00883D8B" w:rsidRDefault="00883D8B" w:rsidP="00883D8B"/>
    <w:p w14:paraId="2EAF52EC" w14:textId="170CEC85" w:rsidR="00512E20" w:rsidRDefault="00512E20" w:rsidP="00883D8B"/>
    <w:p w14:paraId="65DA7A6A" w14:textId="09971505" w:rsidR="00512E20" w:rsidRDefault="00512E20" w:rsidP="00883D8B"/>
    <w:p w14:paraId="040E127F" w14:textId="2AE85606" w:rsidR="00512E20" w:rsidRDefault="00512E20" w:rsidP="00883D8B"/>
    <w:p w14:paraId="2E38ED63" w14:textId="58F7B433" w:rsidR="00512E20" w:rsidRDefault="00512E20" w:rsidP="00883D8B"/>
    <w:p w14:paraId="31C8DC13" w14:textId="77777777" w:rsidR="00512E20" w:rsidRDefault="00512E20" w:rsidP="00883D8B"/>
    <w:p w14:paraId="46ED0EBA" w14:textId="0F5AC021" w:rsidR="00512E20" w:rsidRDefault="00512E20" w:rsidP="00883D8B"/>
    <w:p w14:paraId="0A24EC6D" w14:textId="33AC3E80" w:rsidR="00512E20" w:rsidRPr="003F710E" w:rsidRDefault="00512E20" w:rsidP="00512E20">
      <w:pPr>
        <w:spacing w:after="160" w:line="259" w:lineRule="auto"/>
        <w:ind w:left="0" w:firstLine="0"/>
        <w:rPr>
          <w:sz w:val="28"/>
          <w:szCs w:val="28"/>
        </w:rPr>
      </w:pPr>
      <w:r>
        <w:rPr>
          <w:b/>
          <w:sz w:val="32"/>
          <w:szCs w:val="32"/>
          <w:u w:val="single"/>
        </w:rPr>
        <w:t>Experiment: 02</w:t>
      </w:r>
    </w:p>
    <w:p w14:paraId="281533AB" w14:textId="77777777" w:rsidR="00512E20" w:rsidRDefault="00512E20" w:rsidP="00512E20">
      <w:pPr>
        <w:rPr>
          <w:b/>
          <w:sz w:val="28"/>
          <w:szCs w:val="28"/>
          <w:u w:val="single"/>
        </w:rPr>
      </w:pPr>
      <w:r w:rsidRPr="003F710E">
        <w:rPr>
          <w:b/>
          <w:sz w:val="28"/>
          <w:szCs w:val="28"/>
          <w:u w:val="single"/>
        </w:rPr>
        <w:t>Concept:</w:t>
      </w:r>
      <w:r>
        <w:rPr>
          <w:b/>
          <w:sz w:val="28"/>
          <w:szCs w:val="28"/>
          <w:u w:val="single"/>
        </w:rPr>
        <w:t xml:space="preserve"> </w:t>
      </w:r>
    </w:p>
    <w:p w14:paraId="27895B33" w14:textId="21C1EFB2" w:rsidR="00512E20" w:rsidRPr="00512E20" w:rsidRDefault="00512E20" w:rsidP="00512E20">
      <w:pPr>
        <w:rPr>
          <w:bCs/>
          <w:sz w:val="28"/>
          <w:szCs w:val="28"/>
        </w:rPr>
      </w:pPr>
      <w:r w:rsidRPr="00512E20">
        <w:rPr>
          <w:bCs/>
          <w:sz w:val="28"/>
          <w:szCs w:val="28"/>
        </w:rPr>
        <w:t>BCD Adder</w:t>
      </w:r>
    </w:p>
    <w:p w14:paraId="53B86749" w14:textId="645F4325" w:rsidR="00512E20" w:rsidRPr="00512E20" w:rsidRDefault="00512E20" w:rsidP="00512E20">
      <w:pPr>
        <w:rPr>
          <w:b/>
          <w:sz w:val="28"/>
          <w:szCs w:val="28"/>
          <w:u w:val="single"/>
        </w:rPr>
      </w:pPr>
    </w:p>
    <w:p w14:paraId="359FC44C" w14:textId="4D3A79FD" w:rsidR="00512E20" w:rsidRDefault="00512E20" w:rsidP="00883D8B"/>
    <w:p w14:paraId="0E343FDA" w14:textId="739698B4" w:rsidR="00512E20" w:rsidRPr="00512E20" w:rsidRDefault="00512E20" w:rsidP="00512E20">
      <w:pPr>
        <w:spacing w:after="160" w:line="259" w:lineRule="auto"/>
        <w:ind w:left="360" w:firstLine="0"/>
        <w:rPr>
          <w:b/>
          <w:sz w:val="28"/>
          <w:szCs w:val="28"/>
          <w:u w:val="single"/>
        </w:rPr>
      </w:pPr>
      <w:r w:rsidRPr="00512E20">
        <w:rPr>
          <w:b/>
          <w:sz w:val="32"/>
          <w:szCs w:val="32"/>
          <w:u w:val="single"/>
        </w:rPr>
        <w:t>Instrument</w:t>
      </w:r>
      <w:r w:rsidRPr="00512E20">
        <w:rPr>
          <w:b/>
          <w:sz w:val="28"/>
          <w:szCs w:val="28"/>
          <w:u w:val="single"/>
        </w:rPr>
        <w:t>:</w:t>
      </w:r>
    </w:p>
    <w:p w14:paraId="06DE7AB4" w14:textId="77777777" w:rsidR="00512E20" w:rsidRDefault="00512E20" w:rsidP="00883D8B">
      <w:r w:rsidRPr="00512E20">
        <w:t xml:space="preserve">• Trainer board </w:t>
      </w:r>
    </w:p>
    <w:p w14:paraId="09719EB5" w14:textId="77777777" w:rsidR="00512E20" w:rsidRDefault="00512E20" w:rsidP="00883D8B">
      <w:r w:rsidRPr="00512E20">
        <w:t>• 2 x IC 74283 4-bit binary adder</w:t>
      </w:r>
    </w:p>
    <w:p w14:paraId="11F6645F" w14:textId="77777777" w:rsidR="00512E20" w:rsidRDefault="00512E20" w:rsidP="00883D8B">
      <w:r w:rsidRPr="00512E20">
        <w:t xml:space="preserve"> • 1 x IC 7408 quadruple 2-Input AND gates </w:t>
      </w:r>
    </w:p>
    <w:p w14:paraId="5EB801F6" w14:textId="66E24823" w:rsidR="00512E20" w:rsidRDefault="00512E20" w:rsidP="00883D8B">
      <w:r w:rsidRPr="00512E20">
        <w:t>• 1 x IC 7432 quadruple 2-Input OR gates</w:t>
      </w:r>
    </w:p>
    <w:p w14:paraId="7CBBE5C8" w14:textId="77777777" w:rsidR="00883D8B" w:rsidRDefault="00883D8B" w:rsidP="00883D8B"/>
    <w:p w14:paraId="4F6B1CE5" w14:textId="3B8EF224" w:rsidR="00883D8B" w:rsidRDefault="00883D8B" w:rsidP="00883D8B"/>
    <w:p w14:paraId="75EC1DC0" w14:textId="7E3E444F" w:rsidR="00512E20" w:rsidRDefault="00512E20" w:rsidP="00883D8B"/>
    <w:p w14:paraId="35CF8AC1" w14:textId="760AD1EC" w:rsidR="00512E20" w:rsidRDefault="00512E20" w:rsidP="00883D8B"/>
    <w:p w14:paraId="18243356" w14:textId="3FD23399" w:rsidR="00512E20" w:rsidRDefault="00512E20" w:rsidP="00883D8B"/>
    <w:p w14:paraId="7E1247C0" w14:textId="1E57826B" w:rsidR="00512E20" w:rsidRDefault="00512E20" w:rsidP="00883D8B"/>
    <w:p w14:paraId="1E330B7B" w14:textId="77777777" w:rsidR="00512E20" w:rsidRDefault="00512E20" w:rsidP="00883D8B"/>
    <w:p w14:paraId="5B40651E" w14:textId="77777777" w:rsidR="00883D8B" w:rsidRDefault="00883D8B" w:rsidP="00883D8B">
      <w:r w:rsidRPr="00CD2AA7">
        <w:t>F.2 Experimental Data (BCD Adder):</w:t>
      </w:r>
    </w:p>
    <w:p w14:paraId="50740744" w14:textId="77777777" w:rsidR="00883D8B" w:rsidRPr="00CD2AA7" w:rsidRDefault="00883D8B" w:rsidP="00883D8B">
      <w:r>
        <w:t>Table F.2.1</w:t>
      </w:r>
    </w:p>
    <w:p w14:paraId="0E478D9A" w14:textId="77777777" w:rsidR="00883D8B" w:rsidRDefault="00883D8B" w:rsidP="00883D8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5"/>
        <w:gridCol w:w="841"/>
        <w:gridCol w:w="842"/>
        <w:gridCol w:w="842"/>
        <w:gridCol w:w="842"/>
        <w:gridCol w:w="840"/>
        <w:gridCol w:w="842"/>
        <w:gridCol w:w="842"/>
        <w:gridCol w:w="842"/>
        <w:gridCol w:w="842"/>
        <w:gridCol w:w="1347"/>
      </w:tblGrid>
      <w:tr w:rsidR="00883D8B" w14:paraId="30D46BE7" w14:textId="77777777" w:rsidTr="0002772F">
        <w:tc>
          <w:tcPr>
            <w:tcW w:w="839" w:type="dxa"/>
          </w:tcPr>
          <w:p w14:paraId="6A1014E0" w14:textId="77777777" w:rsidR="00883D8B" w:rsidRDefault="00883D8B" w:rsidP="0002772F">
            <w:r>
              <w:t xml:space="preserve">C out </w:t>
            </w:r>
          </w:p>
        </w:tc>
        <w:tc>
          <w:tcPr>
            <w:tcW w:w="841" w:type="dxa"/>
          </w:tcPr>
          <w:p w14:paraId="05FDBD9B" w14:textId="77777777" w:rsidR="00883D8B" w:rsidRDefault="00883D8B" w:rsidP="0002772F">
            <w:r>
              <w:t>Z3</w:t>
            </w:r>
          </w:p>
        </w:tc>
        <w:tc>
          <w:tcPr>
            <w:tcW w:w="842" w:type="dxa"/>
          </w:tcPr>
          <w:p w14:paraId="725F89D2" w14:textId="77777777" w:rsidR="00883D8B" w:rsidRDefault="00883D8B" w:rsidP="0002772F">
            <w:r>
              <w:t>Z2</w:t>
            </w:r>
          </w:p>
        </w:tc>
        <w:tc>
          <w:tcPr>
            <w:tcW w:w="842" w:type="dxa"/>
          </w:tcPr>
          <w:p w14:paraId="56372510" w14:textId="77777777" w:rsidR="00883D8B" w:rsidRDefault="00883D8B" w:rsidP="0002772F">
            <w:r>
              <w:t>Z1</w:t>
            </w:r>
          </w:p>
        </w:tc>
        <w:tc>
          <w:tcPr>
            <w:tcW w:w="842" w:type="dxa"/>
          </w:tcPr>
          <w:p w14:paraId="1C95C6AF" w14:textId="77777777" w:rsidR="00883D8B" w:rsidRDefault="00883D8B" w:rsidP="0002772F">
            <w:r>
              <w:t>Z0</w:t>
            </w:r>
          </w:p>
        </w:tc>
        <w:tc>
          <w:tcPr>
            <w:tcW w:w="840" w:type="dxa"/>
          </w:tcPr>
          <w:p w14:paraId="38F3E252" w14:textId="77777777" w:rsidR="00883D8B" w:rsidRDefault="00883D8B" w:rsidP="0002772F">
            <w:r>
              <w:t>C</w:t>
            </w:r>
          </w:p>
        </w:tc>
        <w:tc>
          <w:tcPr>
            <w:tcW w:w="842" w:type="dxa"/>
          </w:tcPr>
          <w:p w14:paraId="7F3E26D9" w14:textId="77777777" w:rsidR="00883D8B" w:rsidRDefault="00883D8B" w:rsidP="0002772F">
            <w:r>
              <w:t>S3</w:t>
            </w:r>
          </w:p>
        </w:tc>
        <w:tc>
          <w:tcPr>
            <w:tcW w:w="842" w:type="dxa"/>
          </w:tcPr>
          <w:p w14:paraId="0E65427B" w14:textId="77777777" w:rsidR="00883D8B" w:rsidRDefault="00883D8B" w:rsidP="0002772F">
            <w:r>
              <w:t>S2</w:t>
            </w:r>
          </w:p>
        </w:tc>
        <w:tc>
          <w:tcPr>
            <w:tcW w:w="842" w:type="dxa"/>
          </w:tcPr>
          <w:p w14:paraId="5DB40EAC" w14:textId="77777777" w:rsidR="00883D8B" w:rsidRDefault="00883D8B" w:rsidP="0002772F">
            <w:r>
              <w:t>S1</w:t>
            </w:r>
          </w:p>
        </w:tc>
        <w:tc>
          <w:tcPr>
            <w:tcW w:w="842" w:type="dxa"/>
          </w:tcPr>
          <w:p w14:paraId="5FA3B9D8" w14:textId="77777777" w:rsidR="00883D8B" w:rsidRDefault="00883D8B" w:rsidP="0002772F">
            <w:r>
              <w:t>S0</w:t>
            </w:r>
          </w:p>
        </w:tc>
        <w:tc>
          <w:tcPr>
            <w:tcW w:w="936" w:type="dxa"/>
          </w:tcPr>
          <w:p w14:paraId="271D79BF" w14:textId="77777777" w:rsidR="00883D8B" w:rsidRDefault="00883D8B" w:rsidP="0002772F">
            <w:r>
              <w:t>Decimal</w:t>
            </w:r>
          </w:p>
        </w:tc>
      </w:tr>
      <w:tr w:rsidR="00883D8B" w14:paraId="04D40FD6" w14:textId="77777777" w:rsidTr="0002772F">
        <w:tc>
          <w:tcPr>
            <w:tcW w:w="839" w:type="dxa"/>
          </w:tcPr>
          <w:p w14:paraId="603C5CC0" w14:textId="77777777" w:rsidR="00883D8B" w:rsidRDefault="00883D8B" w:rsidP="0002772F">
            <w:r>
              <w:t>0</w:t>
            </w:r>
          </w:p>
        </w:tc>
        <w:tc>
          <w:tcPr>
            <w:tcW w:w="841" w:type="dxa"/>
          </w:tcPr>
          <w:p w14:paraId="06BF17CE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6C00FC72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7CE18D9B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74027E99" w14:textId="77777777" w:rsidR="00883D8B" w:rsidRDefault="00883D8B" w:rsidP="0002772F">
            <w:r>
              <w:t>0</w:t>
            </w:r>
          </w:p>
        </w:tc>
        <w:tc>
          <w:tcPr>
            <w:tcW w:w="840" w:type="dxa"/>
          </w:tcPr>
          <w:p w14:paraId="1EBFA733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397E0D7E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33D87CEE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133D8E5B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3B8AEF02" w14:textId="77777777" w:rsidR="00883D8B" w:rsidRDefault="00883D8B" w:rsidP="0002772F">
            <w:r>
              <w:t>0</w:t>
            </w:r>
          </w:p>
        </w:tc>
        <w:tc>
          <w:tcPr>
            <w:tcW w:w="936" w:type="dxa"/>
          </w:tcPr>
          <w:p w14:paraId="5BFFF12C" w14:textId="77777777" w:rsidR="00883D8B" w:rsidRDefault="00883D8B" w:rsidP="0002772F">
            <w:r>
              <w:t>0</w:t>
            </w:r>
          </w:p>
        </w:tc>
      </w:tr>
      <w:tr w:rsidR="00883D8B" w14:paraId="5C8BE919" w14:textId="77777777" w:rsidTr="0002772F">
        <w:tc>
          <w:tcPr>
            <w:tcW w:w="839" w:type="dxa"/>
          </w:tcPr>
          <w:p w14:paraId="567038F7" w14:textId="77777777" w:rsidR="00883D8B" w:rsidRDefault="00883D8B" w:rsidP="0002772F">
            <w:r>
              <w:t>0</w:t>
            </w:r>
          </w:p>
        </w:tc>
        <w:tc>
          <w:tcPr>
            <w:tcW w:w="841" w:type="dxa"/>
          </w:tcPr>
          <w:p w14:paraId="2A464CB9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65FA2BBF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496D36B9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7DD9261A" w14:textId="77777777" w:rsidR="00883D8B" w:rsidRDefault="00883D8B" w:rsidP="0002772F">
            <w:r>
              <w:t>1</w:t>
            </w:r>
          </w:p>
        </w:tc>
        <w:tc>
          <w:tcPr>
            <w:tcW w:w="840" w:type="dxa"/>
          </w:tcPr>
          <w:p w14:paraId="0E97BDEB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6E5D8742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151AD33C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412659C5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774EC483" w14:textId="77777777" w:rsidR="00883D8B" w:rsidRDefault="00883D8B" w:rsidP="0002772F">
            <w:r>
              <w:t>1</w:t>
            </w:r>
          </w:p>
        </w:tc>
        <w:tc>
          <w:tcPr>
            <w:tcW w:w="936" w:type="dxa"/>
          </w:tcPr>
          <w:p w14:paraId="23D5CFA6" w14:textId="77777777" w:rsidR="00883D8B" w:rsidRDefault="00883D8B" w:rsidP="0002772F">
            <w:r>
              <w:t>1</w:t>
            </w:r>
          </w:p>
        </w:tc>
      </w:tr>
      <w:tr w:rsidR="00883D8B" w14:paraId="086D725F" w14:textId="77777777" w:rsidTr="0002772F">
        <w:tc>
          <w:tcPr>
            <w:tcW w:w="839" w:type="dxa"/>
          </w:tcPr>
          <w:p w14:paraId="7E7A3D18" w14:textId="77777777" w:rsidR="00883D8B" w:rsidRDefault="00883D8B" w:rsidP="0002772F">
            <w:r>
              <w:t>0</w:t>
            </w:r>
          </w:p>
        </w:tc>
        <w:tc>
          <w:tcPr>
            <w:tcW w:w="841" w:type="dxa"/>
          </w:tcPr>
          <w:p w14:paraId="3286B9D4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7593DA72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44303EDA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09E7F95B" w14:textId="77777777" w:rsidR="00883D8B" w:rsidRDefault="00883D8B" w:rsidP="0002772F">
            <w:r>
              <w:t>0</w:t>
            </w:r>
          </w:p>
        </w:tc>
        <w:tc>
          <w:tcPr>
            <w:tcW w:w="840" w:type="dxa"/>
          </w:tcPr>
          <w:p w14:paraId="2355C877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2CF83DBF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4A658AEC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348F64F7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7C211A6A" w14:textId="77777777" w:rsidR="00883D8B" w:rsidRDefault="00883D8B" w:rsidP="0002772F">
            <w:r>
              <w:t>0</w:t>
            </w:r>
          </w:p>
        </w:tc>
        <w:tc>
          <w:tcPr>
            <w:tcW w:w="936" w:type="dxa"/>
          </w:tcPr>
          <w:p w14:paraId="1CFF47AD" w14:textId="77777777" w:rsidR="00883D8B" w:rsidRDefault="00883D8B" w:rsidP="0002772F">
            <w:r>
              <w:t>2</w:t>
            </w:r>
          </w:p>
        </w:tc>
      </w:tr>
      <w:tr w:rsidR="00883D8B" w14:paraId="74D349FC" w14:textId="77777777" w:rsidTr="0002772F">
        <w:tc>
          <w:tcPr>
            <w:tcW w:w="839" w:type="dxa"/>
          </w:tcPr>
          <w:p w14:paraId="69C954AA" w14:textId="77777777" w:rsidR="00883D8B" w:rsidRDefault="00883D8B" w:rsidP="0002772F">
            <w:r>
              <w:t>0</w:t>
            </w:r>
          </w:p>
        </w:tc>
        <w:tc>
          <w:tcPr>
            <w:tcW w:w="841" w:type="dxa"/>
          </w:tcPr>
          <w:p w14:paraId="6BC1F9C3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0B979F49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52C6674B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207595CB" w14:textId="77777777" w:rsidR="00883D8B" w:rsidRDefault="00883D8B" w:rsidP="0002772F">
            <w:r>
              <w:t>1</w:t>
            </w:r>
          </w:p>
        </w:tc>
        <w:tc>
          <w:tcPr>
            <w:tcW w:w="840" w:type="dxa"/>
          </w:tcPr>
          <w:p w14:paraId="5A0055A6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59E2B764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69A25B5B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14979EB5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17B047C5" w14:textId="77777777" w:rsidR="00883D8B" w:rsidRDefault="00883D8B" w:rsidP="0002772F">
            <w:r>
              <w:t>1</w:t>
            </w:r>
          </w:p>
        </w:tc>
        <w:tc>
          <w:tcPr>
            <w:tcW w:w="936" w:type="dxa"/>
          </w:tcPr>
          <w:p w14:paraId="60BE0504" w14:textId="77777777" w:rsidR="00883D8B" w:rsidRDefault="00883D8B" w:rsidP="0002772F">
            <w:r>
              <w:t>3</w:t>
            </w:r>
          </w:p>
        </w:tc>
      </w:tr>
      <w:tr w:rsidR="00883D8B" w14:paraId="61A452BA" w14:textId="77777777" w:rsidTr="0002772F">
        <w:tc>
          <w:tcPr>
            <w:tcW w:w="839" w:type="dxa"/>
          </w:tcPr>
          <w:p w14:paraId="68CA3916" w14:textId="77777777" w:rsidR="00883D8B" w:rsidRDefault="00883D8B" w:rsidP="0002772F">
            <w:r>
              <w:t>0</w:t>
            </w:r>
          </w:p>
        </w:tc>
        <w:tc>
          <w:tcPr>
            <w:tcW w:w="841" w:type="dxa"/>
          </w:tcPr>
          <w:p w14:paraId="30FCFA9A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7426B837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0C7600C2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2607BFCF" w14:textId="77777777" w:rsidR="00883D8B" w:rsidRDefault="00883D8B" w:rsidP="0002772F">
            <w:r>
              <w:t>0</w:t>
            </w:r>
          </w:p>
        </w:tc>
        <w:tc>
          <w:tcPr>
            <w:tcW w:w="840" w:type="dxa"/>
          </w:tcPr>
          <w:p w14:paraId="12563DEC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1192326C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30A508BD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464D1AA5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1703F992" w14:textId="77777777" w:rsidR="00883D8B" w:rsidRDefault="00883D8B" w:rsidP="0002772F">
            <w:r>
              <w:t>0</w:t>
            </w:r>
          </w:p>
        </w:tc>
        <w:tc>
          <w:tcPr>
            <w:tcW w:w="936" w:type="dxa"/>
          </w:tcPr>
          <w:p w14:paraId="0E8A1069" w14:textId="77777777" w:rsidR="00883D8B" w:rsidRDefault="00883D8B" w:rsidP="0002772F">
            <w:r>
              <w:t>4</w:t>
            </w:r>
          </w:p>
        </w:tc>
      </w:tr>
      <w:tr w:rsidR="00883D8B" w14:paraId="37B4B3A9" w14:textId="77777777" w:rsidTr="0002772F">
        <w:tc>
          <w:tcPr>
            <w:tcW w:w="839" w:type="dxa"/>
          </w:tcPr>
          <w:p w14:paraId="78068774" w14:textId="77777777" w:rsidR="00883D8B" w:rsidRDefault="00883D8B" w:rsidP="0002772F">
            <w:r>
              <w:t>0</w:t>
            </w:r>
          </w:p>
        </w:tc>
        <w:tc>
          <w:tcPr>
            <w:tcW w:w="841" w:type="dxa"/>
          </w:tcPr>
          <w:p w14:paraId="2D875DD6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3D279569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329BBF9A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1C124459" w14:textId="77777777" w:rsidR="00883D8B" w:rsidRDefault="00883D8B" w:rsidP="0002772F">
            <w:r>
              <w:t>1</w:t>
            </w:r>
          </w:p>
        </w:tc>
        <w:tc>
          <w:tcPr>
            <w:tcW w:w="840" w:type="dxa"/>
          </w:tcPr>
          <w:p w14:paraId="03D4D62A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1728B5D8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0FD4D5DF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731D7A8A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4CF2F89E" w14:textId="77777777" w:rsidR="00883D8B" w:rsidRDefault="00883D8B" w:rsidP="0002772F">
            <w:r>
              <w:t>1</w:t>
            </w:r>
          </w:p>
        </w:tc>
        <w:tc>
          <w:tcPr>
            <w:tcW w:w="936" w:type="dxa"/>
          </w:tcPr>
          <w:p w14:paraId="2038A23D" w14:textId="77777777" w:rsidR="00883D8B" w:rsidRDefault="00883D8B" w:rsidP="0002772F">
            <w:r>
              <w:t>5</w:t>
            </w:r>
          </w:p>
        </w:tc>
      </w:tr>
      <w:tr w:rsidR="00883D8B" w14:paraId="35A7BDD1" w14:textId="77777777" w:rsidTr="0002772F">
        <w:tc>
          <w:tcPr>
            <w:tcW w:w="839" w:type="dxa"/>
          </w:tcPr>
          <w:p w14:paraId="2A5D2866" w14:textId="77777777" w:rsidR="00883D8B" w:rsidRDefault="00883D8B" w:rsidP="0002772F">
            <w:r>
              <w:t>0</w:t>
            </w:r>
          </w:p>
        </w:tc>
        <w:tc>
          <w:tcPr>
            <w:tcW w:w="841" w:type="dxa"/>
          </w:tcPr>
          <w:p w14:paraId="52E387E7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7DE18141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4F28A0BC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64AB2B87" w14:textId="77777777" w:rsidR="00883D8B" w:rsidRDefault="00883D8B" w:rsidP="0002772F">
            <w:r>
              <w:t>0</w:t>
            </w:r>
          </w:p>
        </w:tc>
        <w:tc>
          <w:tcPr>
            <w:tcW w:w="840" w:type="dxa"/>
          </w:tcPr>
          <w:p w14:paraId="15B1D514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62481D7B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039FE0E3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278318D7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6B5CC8AB" w14:textId="77777777" w:rsidR="00883D8B" w:rsidRDefault="00883D8B" w:rsidP="0002772F">
            <w:r>
              <w:t>0</w:t>
            </w:r>
          </w:p>
        </w:tc>
        <w:tc>
          <w:tcPr>
            <w:tcW w:w="936" w:type="dxa"/>
          </w:tcPr>
          <w:p w14:paraId="618B3CC8" w14:textId="77777777" w:rsidR="00883D8B" w:rsidRDefault="00883D8B" w:rsidP="0002772F">
            <w:r>
              <w:t>6</w:t>
            </w:r>
          </w:p>
        </w:tc>
      </w:tr>
      <w:tr w:rsidR="00883D8B" w14:paraId="134C93C1" w14:textId="77777777" w:rsidTr="0002772F">
        <w:tc>
          <w:tcPr>
            <w:tcW w:w="839" w:type="dxa"/>
          </w:tcPr>
          <w:p w14:paraId="7F29C9BF" w14:textId="77777777" w:rsidR="00883D8B" w:rsidRDefault="00883D8B" w:rsidP="0002772F">
            <w:r>
              <w:t>0</w:t>
            </w:r>
          </w:p>
        </w:tc>
        <w:tc>
          <w:tcPr>
            <w:tcW w:w="841" w:type="dxa"/>
          </w:tcPr>
          <w:p w14:paraId="012DA7E4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4F8E80E9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28F4557F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4080A8D3" w14:textId="77777777" w:rsidR="00883D8B" w:rsidRDefault="00883D8B" w:rsidP="0002772F">
            <w:r>
              <w:t>1</w:t>
            </w:r>
          </w:p>
        </w:tc>
        <w:tc>
          <w:tcPr>
            <w:tcW w:w="840" w:type="dxa"/>
          </w:tcPr>
          <w:p w14:paraId="22D98FA1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0F67D953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1E0903B8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5AE07705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7042D819" w14:textId="77777777" w:rsidR="00883D8B" w:rsidRDefault="00883D8B" w:rsidP="0002772F">
            <w:r>
              <w:t>1</w:t>
            </w:r>
          </w:p>
        </w:tc>
        <w:tc>
          <w:tcPr>
            <w:tcW w:w="936" w:type="dxa"/>
          </w:tcPr>
          <w:p w14:paraId="4F693CC1" w14:textId="77777777" w:rsidR="00883D8B" w:rsidRDefault="00883D8B" w:rsidP="0002772F">
            <w:r>
              <w:t>7</w:t>
            </w:r>
          </w:p>
        </w:tc>
      </w:tr>
      <w:tr w:rsidR="00883D8B" w14:paraId="62F9AB30" w14:textId="77777777" w:rsidTr="0002772F">
        <w:tc>
          <w:tcPr>
            <w:tcW w:w="839" w:type="dxa"/>
          </w:tcPr>
          <w:p w14:paraId="7BCD0C35" w14:textId="77777777" w:rsidR="00883D8B" w:rsidRDefault="00883D8B" w:rsidP="0002772F">
            <w:r>
              <w:t>0</w:t>
            </w:r>
          </w:p>
        </w:tc>
        <w:tc>
          <w:tcPr>
            <w:tcW w:w="841" w:type="dxa"/>
          </w:tcPr>
          <w:p w14:paraId="045A36D5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13F63A4F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6827B3A0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5622F38A" w14:textId="77777777" w:rsidR="00883D8B" w:rsidRDefault="00883D8B" w:rsidP="0002772F">
            <w:r>
              <w:t>0</w:t>
            </w:r>
          </w:p>
        </w:tc>
        <w:tc>
          <w:tcPr>
            <w:tcW w:w="840" w:type="dxa"/>
          </w:tcPr>
          <w:p w14:paraId="15E5DCFC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2E5B7FF2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07483CEF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79566461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0255C8FD" w14:textId="77777777" w:rsidR="00883D8B" w:rsidRDefault="00883D8B" w:rsidP="0002772F">
            <w:r>
              <w:t>0</w:t>
            </w:r>
          </w:p>
        </w:tc>
        <w:tc>
          <w:tcPr>
            <w:tcW w:w="936" w:type="dxa"/>
          </w:tcPr>
          <w:p w14:paraId="300C4D2E" w14:textId="77777777" w:rsidR="00883D8B" w:rsidRDefault="00883D8B" w:rsidP="0002772F">
            <w:r>
              <w:t>8</w:t>
            </w:r>
          </w:p>
        </w:tc>
      </w:tr>
      <w:tr w:rsidR="00883D8B" w14:paraId="7CE65BED" w14:textId="77777777" w:rsidTr="0002772F">
        <w:tc>
          <w:tcPr>
            <w:tcW w:w="839" w:type="dxa"/>
          </w:tcPr>
          <w:p w14:paraId="1F293A3D" w14:textId="77777777" w:rsidR="00883D8B" w:rsidRDefault="00883D8B" w:rsidP="0002772F">
            <w:r>
              <w:t>0</w:t>
            </w:r>
          </w:p>
        </w:tc>
        <w:tc>
          <w:tcPr>
            <w:tcW w:w="841" w:type="dxa"/>
          </w:tcPr>
          <w:p w14:paraId="0BABFBEC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5FEC4454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0606422E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39259542" w14:textId="77777777" w:rsidR="00883D8B" w:rsidRDefault="00883D8B" w:rsidP="0002772F">
            <w:r>
              <w:t>1</w:t>
            </w:r>
          </w:p>
        </w:tc>
        <w:tc>
          <w:tcPr>
            <w:tcW w:w="840" w:type="dxa"/>
          </w:tcPr>
          <w:p w14:paraId="71DBE7CE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1C58BA15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12E76F01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539A35C1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5E0D1663" w14:textId="77777777" w:rsidR="00883D8B" w:rsidRDefault="00883D8B" w:rsidP="0002772F">
            <w:r>
              <w:t>1</w:t>
            </w:r>
          </w:p>
        </w:tc>
        <w:tc>
          <w:tcPr>
            <w:tcW w:w="936" w:type="dxa"/>
          </w:tcPr>
          <w:p w14:paraId="3720B5AC" w14:textId="77777777" w:rsidR="00883D8B" w:rsidRDefault="00883D8B" w:rsidP="0002772F">
            <w:r>
              <w:t>9</w:t>
            </w:r>
          </w:p>
        </w:tc>
      </w:tr>
      <w:tr w:rsidR="00883D8B" w14:paraId="3459CF25" w14:textId="77777777" w:rsidTr="0002772F">
        <w:tc>
          <w:tcPr>
            <w:tcW w:w="839" w:type="dxa"/>
          </w:tcPr>
          <w:p w14:paraId="2C618823" w14:textId="77777777" w:rsidR="00883D8B" w:rsidRDefault="00883D8B" w:rsidP="0002772F">
            <w:r>
              <w:t>0</w:t>
            </w:r>
          </w:p>
        </w:tc>
        <w:tc>
          <w:tcPr>
            <w:tcW w:w="841" w:type="dxa"/>
          </w:tcPr>
          <w:p w14:paraId="34B07611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70AE2B5C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64C269AC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115CD210" w14:textId="77777777" w:rsidR="00883D8B" w:rsidRDefault="00883D8B" w:rsidP="0002772F">
            <w:r>
              <w:t>0</w:t>
            </w:r>
          </w:p>
        </w:tc>
        <w:tc>
          <w:tcPr>
            <w:tcW w:w="840" w:type="dxa"/>
          </w:tcPr>
          <w:p w14:paraId="30F37CD7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08091375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5F3C30B1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2324D131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567A04F0" w14:textId="77777777" w:rsidR="00883D8B" w:rsidRDefault="00883D8B" w:rsidP="0002772F">
            <w:r>
              <w:t>0</w:t>
            </w:r>
          </w:p>
        </w:tc>
        <w:tc>
          <w:tcPr>
            <w:tcW w:w="936" w:type="dxa"/>
          </w:tcPr>
          <w:p w14:paraId="221C579C" w14:textId="77777777" w:rsidR="00883D8B" w:rsidRDefault="00883D8B" w:rsidP="0002772F">
            <w:r>
              <w:t>10</w:t>
            </w:r>
          </w:p>
        </w:tc>
      </w:tr>
      <w:tr w:rsidR="00883D8B" w14:paraId="4728B12C" w14:textId="77777777" w:rsidTr="0002772F">
        <w:tc>
          <w:tcPr>
            <w:tcW w:w="839" w:type="dxa"/>
          </w:tcPr>
          <w:p w14:paraId="746C7F40" w14:textId="77777777" w:rsidR="00883D8B" w:rsidRDefault="00883D8B" w:rsidP="0002772F">
            <w:r>
              <w:t>0</w:t>
            </w:r>
          </w:p>
        </w:tc>
        <w:tc>
          <w:tcPr>
            <w:tcW w:w="841" w:type="dxa"/>
          </w:tcPr>
          <w:p w14:paraId="015ABF07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115F1DED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090BD14A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2568A7BD" w14:textId="77777777" w:rsidR="00883D8B" w:rsidRDefault="00883D8B" w:rsidP="0002772F">
            <w:r>
              <w:t>1</w:t>
            </w:r>
          </w:p>
        </w:tc>
        <w:tc>
          <w:tcPr>
            <w:tcW w:w="840" w:type="dxa"/>
          </w:tcPr>
          <w:p w14:paraId="3AF7C10F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4DB631E8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61A55E28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201A0C4F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2256FC22" w14:textId="77777777" w:rsidR="00883D8B" w:rsidRDefault="00883D8B" w:rsidP="0002772F">
            <w:r>
              <w:t>1</w:t>
            </w:r>
          </w:p>
        </w:tc>
        <w:tc>
          <w:tcPr>
            <w:tcW w:w="936" w:type="dxa"/>
          </w:tcPr>
          <w:p w14:paraId="7E135820" w14:textId="77777777" w:rsidR="00883D8B" w:rsidRDefault="00883D8B" w:rsidP="0002772F">
            <w:r>
              <w:t>11</w:t>
            </w:r>
          </w:p>
        </w:tc>
      </w:tr>
      <w:tr w:rsidR="00883D8B" w14:paraId="063B12E3" w14:textId="77777777" w:rsidTr="0002772F">
        <w:tc>
          <w:tcPr>
            <w:tcW w:w="839" w:type="dxa"/>
          </w:tcPr>
          <w:p w14:paraId="7F21AE09" w14:textId="77777777" w:rsidR="00883D8B" w:rsidRDefault="00883D8B" w:rsidP="0002772F">
            <w:r>
              <w:t>0</w:t>
            </w:r>
          </w:p>
        </w:tc>
        <w:tc>
          <w:tcPr>
            <w:tcW w:w="841" w:type="dxa"/>
          </w:tcPr>
          <w:p w14:paraId="4A1E934B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12058030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7813600A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1A585F17" w14:textId="77777777" w:rsidR="00883D8B" w:rsidRDefault="00883D8B" w:rsidP="0002772F">
            <w:r>
              <w:t>0</w:t>
            </w:r>
          </w:p>
        </w:tc>
        <w:tc>
          <w:tcPr>
            <w:tcW w:w="840" w:type="dxa"/>
          </w:tcPr>
          <w:p w14:paraId="4B44A7C8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23E586DD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377392A5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67CD8CEB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53A4106D" w14:textId="77777777" w:rsidR="00883D8B" w:rsidRDefault="00883D8B" w:rsidP="0002772F">
            <w:r>
              <w:t>0</w:t>
            </w:r>
          </w:p>
        </w:tc>
        <w:tc>
          <w:tcPr>
            <w:tcW w:w="936" w:type="dxa"/>
          </w:tcPr>
          <w:p w14:paraId="58170581" w14:textId="77777777" w:rsidR="00883D8B" w:rsidRDefault="00883D8B" w:rsidP="0002772F">
            <w:r>
              <w:t>12</w:t>
            </w:r>
          </w:p>
        </w:tc>
      </w:tr>
      <w:tr w:rsidR="00883D8B" w14:paraId="3DA97FB1" w14:textId="77777777" w:rsidTr="0002772F">
        <w:tc>
          <w:tcPr>
            <w:tcW w:w="839" w:type="dxa"/>
          </w:tcPr>
          <w:p w14:paraId="23504CF5" w14:textId="77777777" w:rsidR="00883D8B" w:rsidRDefault="00883D8B" w:rsidP="0002772F">
            <w:r>
              <w:t>0</w:t>
            </w:r>
          </w:p>
        </w:tc>
        <w:tc>
          <w:tcPr>
            <w:tcW w:w="841" w:type="dxa"/>
          </w:tcPr>
          <w:p w14:paraId="5AA51936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0AC50E07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44B7DB1D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5C5DC6B1" w14:textId="77777777" w:rsidR="00883D8B" w:rsidRDefault="00883D8B" w:rsidP="0002772F">
            <w:r>
              <w:t>1</w:t>
            </w:r>
          </w:p>
        </w:tc>
        <w:tc>
          <w:tcPr>
            <w:tcW w:w="840" w:type="dxa"/>
          </w:tcPr>
          <w:p w14:paraId="149C685E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4F5C9F7C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2F5F40DF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74488945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1DC7093D" w14:textId="77777777" w:rsidR="00883D8B" w:rsidRDefault="00883D8B" w:rsidP="0002772F">
            <w:r>
              <w:t>1</w:t>
            </w:r>
          </w:p>
        </w:tc>
        <w:tc>
          <w:tcPr>
            <w:tcW w:w="936" w:type="dxa"/>
          </w:tcPr>
          <w:p w14:paraId="77BA35A9" w14:textId="77777777" w:rsidR="00883D8B" w:rsidRDefault="00883D8B" w:rsidP="0002772F">
            <w:r>
              <w:t>13</w:t>
            </w:r>
          </w:p>
        </w:tc>
      </w:tr>
      <w:tr w:rsidR="00883D8B" w14:paraId="2FF52E6F" w14:textId="77777777" w:rsidTr="0002772F">
        <w:tc>
          <w:tcPr>
            <w:tcW w:w="839" w:type="dxa"/>
          </w:tcPr>
          <w:p w14:paraId="2A948756" w14:textId="77777777" w:rsidR="00883D8B" w:rsidRDefault="00883D8B" w:rsidP="0002772F">
            <w:r>
              <w:t>0</w:t>
            </w:r>
          </w:p>
        </w:tc>
        <w:tc>
          <w:tcPr>
            <w:tcW w:w="841" w:type="dxa"/>
          </w:tcPr>
          <w:p w14:paraId="1F18C683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14844205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30E576A9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6E05F7C0" w14:textId="77777777" w:rsidR="00883D8B" w:rsidRDefault="00883D8B" w:rsidP="0002772F">
            <w:r>
              <w:t>0</w:t>
            </w:r>
          </w:p>
        </w:tc>
        <w:tc>
          <w:tcPr>
            <w:tcW w:w="840" w:type="dxa"/>
          </w:tcPr>
          <w:p w14:paraId="75FE7017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3D1F1F90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6E0A9EDE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287D9666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74FF8252" w14:textId="77777777" w:rsidR="00883D8B" w:rsidRDefault="00883D8B" w:rsidP="0002772F">
            <w:r>
              <w:t>0</w:t>
            </w:r>
          </w:p>
        </w:tc>
        <w:tc>
          <w:tcPr>
            <w:tcW w:w="936" w:type="dxa"/>
          </w:tcPr>
          <w:p w14:paraId="093777A2" w14:textId="77777777" w:rsidR="00883D8B" w:rsidRDefault="00883D8B" w:rsidP="0002772F">
            <w:r>
              <w:t>14</w:t>
            </w:r>
          </w:p>
        </w:tc>
      </w:tr>
      <w:tr w:rsidR="00883D8B" w14:paraId="00DCAF86" w14:textId="77777777" w:rsidTr="0002772F">
        <w:tc>
          <w:tcPr>
            <w:tcW w:w="839" w:type="dxa"/>
          </w:tcPr>
          <w:p w14:paraId="6C033515" w14:textId="77777777" w:rsidR="00883D8B" w:rsidRDefault="00883D8B" w:rsidP="0002772F">
            <w:r>
              <w:t>0</w:t>
            </w:r>
          </w:p>
        </w:tc>
        <w:tc>
          <w:tcPr>
            <w:tcW w:w="841" w:type="dxa"/>
          </w:tcPr>
          <w:p w14:paraId="521861E3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0C7013AA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42AF1E33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53266244" w14:textId="77777777" w:rsidR="00883D8B" w:rsidRDefault="00883D8B" w:rsidP="0002772F">
            <w:r>
              <w:t>1</w:t>
            </w:r>
          </w:p>
        </w:tc>
        <w:tc>
          <w:tcPr>
            <w:tcW w:w="840" w:type="dxa"/>
          </w:tcPr>
          <w:p w14:paraId="0294BF72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1F812BBE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3977DBC3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46369A1C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37C30EF2" w14:textId="77777777" w:rsidR="00883D8B" w:rsidRDefault="00883D8B" w:rsidP="0002772F">
            <w:r>
              <w:t>1</w:t>
            </w:r>
          </w:p>
        </w:tc>
        <w:tc>
          <w:tcPr>
            <w:tcW w:w="936" w:type="dxa"/>
          </w:tcPr>
          <w:p w14:paraId="51212D89" w14:textId="77777777" w:rsidR="00883D8B" w:rsidRDefault="00883D8B" w:rsidP="0002772F">
            <w:r>
              <w:t>15</w:t>
            </w:r>
          </w:p>
        </w:tc>
      </w:tr>
      <w:tr w:rsidR="00883D8B" w14:paraId="4F7AA4E1" w14:textId="77777777" w:rsidTr="0002772F">
        <w:tc>
          <w:tcPr>
            <w:tcW w:w="839" w:type="dxa"/>
          </w:tcPr>
          <w:p w14:paraId="2D46577C" w14:textId="77777777" w:rsidR="00883D8B" w:rsidRDefault="00883D8B" w:rsidP="0002772F">
            <w:r>
              <w:t>1</w:t>
            </w:r>
          </w:p>
        </w:tc>
        <w:tc>
          <w:tcPr>
            <w:tcW w:w="841" w:type="dxa"/>
          </w:tcPr>
          <w:p w14:paraId="7E97058A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02BC6E25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11DA25A3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78E2876D" w14:textId="77777777" w:rsidR="00883D8B" w:rsidRDefault="00883D8B" w:rsidP="0002772F">
            <w:r>
              <w:t>0</w:t>
            </w:r>
          </w:p>
        </w:tc>
        <w:tc>
          <w:tcPr>
            <w:tcW w:w="840" w:type="dxa"/>
          </w:tcPr>
          <w:p w14:paraId="25724DB2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2D1B6B20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0FE96CB7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08FC63E7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559149F7" w14:textId="77777777" w:rsidR="00883D8B" w:rsidRDefault="00883D8B" w:rsidP="0002772F">
            <w:r>
              <w:t>0</w:t>
            </w:r>
          </w:p>
        </w:tc>
        <w:tc>
          <w:tcPr>
            <w:tcW w:w="936" w:type="dxa"/>
          </w:tcPr>
          <w:p w14:paraId="41CF79A6" w14:textId="77777777" w:rsidR="00883D8B" w:rsidRDefault="00883D8B" w:rsidP="0002772F">
            <w:r>
              <w:t>16</w:t>
            </w:r>
          </w:p>
        </w:tc>
      </w:tr>
      <w:tr w:rsidR="00883D8B" w14:paraId="7F769BE0" w14:textId="77777777" w:rsidTr="0002772F">
        <w:tc>
          <w:tcPr>
            <w:tcW w:w="839" w:type="dxa"/>
          </w:tcPr>
          <w:p w14:paraId="2F1421D5" w14:textId="77777777" w:rsidR="00883D8B" w:rsidRDefault="00883D8B" w:rsidP="0002772F">
            <w:r>
              <w:t>1</w:t>
            </w:r>
          </w:p>
        </w:tc>
        <w:tc>
          <w:tcPr>
            <w:tcW w:w="841" w:type="dxa"/>
          </w:tcPr>
          <w:p w14:paraId="3262B6E8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100FA38C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4301ED5A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3BFB7814" w14:textId="77777777" w:rsidR="00883D8B" w:rsidRDefault="00883D8B" w:rsidP="0002772F">
            <w:r>
              <w:t>1</w:t>
            </w:r>
          </w:p>
        </w:tc>
        <w:tc>
          <w:tcPr>
            <w:tcW w:w="840" w:type="dxa"/>
          </w:tcPr>
          <w:p w14:paraId="393A5DB3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0F296BFB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43202864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43BA649C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60B29E2B" w14:textId="77777777" w:rsidR="00883D8B" w:rsidRDefault="00883D8B" w:rsidP="0002772F">
            <w:r>
              <w:t>1</w:t>
            </w:r>
          </w:p>
        </w:tc>
        <w:tc>
          <w:tcPr>
            <w:tcW w:w="936" w:type="dxa"/>
          </w:tcPr>
          <w:p w14:paraId="3F6ACE3C" w14:textId="77777777" w:rsidR="00883D8B" w:rsidRDefault="00883D8B" w:rsidP="0002772F">
            <w:r>
              <w:t>17</w:t>
            </w:r>
          </w:p>
        </w:tc>
      </w:tr>
      <w:tr w:rsidR="00883D8B" w14:paraId="1C7F2D1B" w14:textId="77777777" w:rsidTr="0002772F">
        <w:tc>
          <w:tcPr>
            <w:tcW w:w="839" w:type="dxa"/>
          </w:tcPr>
          <w:p w14:paraId="0446D68A" w14:textId="77777777" w:rsidR="00883D8B" w:rsidRDefault="00883D8B" w:rsidP="0002772F">
            <w:r>
              <w:t>1</w:t>
            </w:r>
          </w:p>
        </w:tc>
        <w:tc>
          <w:tcPr>
            <w:tcW w:w="841" w:type="dxa"/>
          </w:tcPr>
          <w:p w14:paraId="2CA130D8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3EDB9799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0953AD37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6A28C848" w14:textId="77777777" w:rsidR="00883D8B" w:rsidRDefault="00883D8B" w:rsidP="0002772F">
            <w:r>
              <w:t>0</w:t>
            </w:r>
          </w:p>
        </w:tc>
        <w:tc>
          <w:tcPr>
            <w:tcW w:w="840" w:type="dxa"/>
          </w:tcPr>
          <w:p w14:paraId="39985FED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25A4E4E9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41EE8201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75FE4583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36BDBB09" w14:textId="77777777" w:rsidR="00883D8B" w:rsidRDefault="00883D8B" w:rsidP="0002772F">
            <w:r>
              <w:t>0</w:t>
            </w:r>
          </w:p>
        </w:tc>
        <w:tc>
          <w:tcPr>
            <w:tcW w:w="936" w:type="dxa"/>
          </w:tcPr>
          <w:p w14:paraId="27BD1945" w14:textId="77777777" w:rsidR="00883D8B" w:rsidRDefault="00883D8B" w:rsidP="0002772F">
            <w:r>
              <w:t>18</w:t>
            </w:r>
          </w:p>
        </w:tc>
      </w:tr>
      <w:tr w:rsidR="00883D8B" w14:paraId="0BDCF0EE" w14:textId="77777777" w:rsidTr="0002772F">
        <w:tc>
          <w:tcPr>
            <w:tcW w:w="839" w:type="dxa"/>
          </w:tcPr>
          <w:p w14:paraId="55F231C2" w14:textId="77777777" w:rsidR="00883D8B" w:rsidRDefault="00883D8B" w:rsidP="0002772F">
            <w:r>
              <w:t>1</w:t>
            </w:r>
          </w:p>
        </w:tc>
        <w:tc>
          <w:tcPr>
            <w:tcW w:w="841" w:type="dxa"/>
          </w:tcPr>
          <w:p w14:paraId="476BCE38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0DD32605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786641F7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05FD8AC2" w14:textId="77777777" w:rsidR="00883D8B" w:rsidRDefault="00883D8B" w:rsidP="0002772F">
            <w:r>
              <w:t>1</w:t>
            </w:r>
          </w:p>
        </w:tc>
        <w:tc>
          <w:tcPr>
            <w:tcW w:w="840" w:type="dxa"/>
          </w:tcPr>
          <w:p w14:paraId="6AC0E8D9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05B1CBC4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10E2C625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66D825CC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0D2EF155" w14:textId="77777777" w:rsidR="00883D8B" w:rsidRDefault="00883D8B" w:rsidP="0002772F">
            <w:r>
              <w:t>1</w:t>
            </w:r>
          </w:p>
        </w:tc>
        <w:tc>
          <w:tcPr>
            <w:tcW w:w="936" w:type="dxa"/>
          </w:tcPr>
          <w:p w14:paraId="5CED04C5" w14:textId="77777777" w:rsidR="00883D8B" w:rsidRDefault="00883D8B" w:rsidP="0002772F">
            <w:r>
              <w:t>19</w:t>
            </w:r>
          </w:p>
        </w:tc>
      </w:tr>
      <w:tr w:rsidR="00883D8B" w14:paraId="047FE578" w14:textId="77777777" w:rsidTr="0002772F">
        <w:tc>
          <w:tcPr>
            <w:tcW w:w="839" w:type="dxa"/>
          </w:tcPr>
          <w:p w14:paraId="36139B80" w14:textId="77777777" w:rsidR="00883D8B" w:rsidRDefault="00883D8B" w:rsidP="0002772F">
            <w:r>
              <w:t>1</w:t>
            </w:r>
          </w:p>
        </w:tc>
        <w:tc>
          <w:tcPr>
            <w:tcW w:w="841" w:type="dxa"/>
          </w:tcPr>
          <w:p w14:paraId="29414A74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48D20C85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3D3735FD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0A1F056D" w14:textId="77777777" w:rsidR="00883D8B" w:rsidRDefault="00883D8B" w:rsidP="0002772F">
            <w:r>
              <w:t>0</w:t>
            </w:r>
          </w:p>
        </w:tc>
        <w:tc>
          <w:tcPr>
            <w:tcW w:w="840" w:type="dxa"/>
          </w:tcPr>
          <w:p w14:paraId="631FEA42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5A6AC0A3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4C6D252D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123801C6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09A8B4EB" w14:textId="77777777" w:rsidR="00883D8B" w:rsidRDefault="00883D8B" w:rsidP="0002772F">
            <w:r>
              <w:t>0</w:t>
            </w:r>
          </w:p>
        </w:tc>
        <w:tc>
          <w:tcPr>
            <w:tcW w:w="936" w:type="dxa"/>
          </w:tcPr>
          <w:p w14:paraId="28314063" w14:textId="77777777" w:rsidR="00883D8B" w:rsidRDefault="00883D8B" w:rsidP="0002772F">
            <w:r>
              <w:t>20</w:t>
            </w:r>
          </w:p>
        </w:tc>
      </w:tr>
      <w:tr w:rsidR="00883D8B" w14:paraId="3056EE52" w14:textId="77777777" w:rsidTr="0002772F">
        <w:tc>
          <w:tcPr>
            <w:tcW w:w="839" w:type="dxa"/>
          </w:tcPr>
          <w:p w14:paraId="3992D55B" w14:textId="77777777" w:rsidR="00883D8B" w:rsidRDefault="00883D8B" w:rsidP="0002772F">
            <w:r>
              <w:t>1</w:t>
            </w:r>
          </w:p>
        </w:tc>
        <w:tc>
          <w:tcPr>
            <w:tcW w:w="841" w:type="dxa"/>
          </w:tcPr>
          <w:p w14:paraId="510FD6B4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67AC9EA4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644EDEF4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40CC2DA1" w14:textId="77777777" w:rsidR="00883D8B" w:rsidRDefault="00883D8B" w:rsidP="0002772F">
            <w:r>
              <w:t>1</w:t>
            </w:r>
          </w:p>
        </w:tc>
        <w:tc>
          <w:tcPr>
            <w:tcW w:w="840" w:type="dxa"/>
          </w:tcPr>
          <w:p w14:paraId="73FF3E0B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21FC33EB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63608507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08DC4266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04EC0944" w14:textId="77777777" w:rsidR="00883D8B" w:rsidRDefault="00883D8B" w:rsidP="0002772F">
            <w:r>
              <w:t>1</w:t>
            </w:r>
          </w:p>
        </w:tc>
        <w:tc>
          <w:tcPr>
            <w:tcW w:w="936" w:type="dxa"/>
          </w:tcPr>
          <w:p w14:paraId="6E2C30BE" w14:textId="77777777" w:rsidR="00883D8B" w:rsidRDefault="00883D8B" w:rsidP="0002772F">
            <w:r>
              <w:t>21</w:t>
            </w:r>
          </w:p>
        </w:tc>
      </w:tr>
      <w:tr w:rsidR="00883D8B" w14:paraId="4C2AEFAE" w14:textId="77777777" w:rsidTr="0002772F">
        <w:tc>
          <w:tcPr>
            <w:tcW w:w="839" w:type="dxa"/>
          </w:tcPr>
          <w:p w14:paraId="12019F07" w14:textId="77777777" w:rsidR="00883D8B" w:rsidRDefault="00883D8B" w:rsidP="0002772F">
            <w:r>
              <w:t>1</w:t>
            </w:r>
          </w:p>
        </w:tc>
        <w:tc>
          <w:tcPr>
            <w:tcW w:w="841" w:type="dxa"/>
          </w:tcPr>
          <w:p w14:paraId="633E7DD9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6F6ED169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09649259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724F14B4" w14:textId="77777777" w:rsidR="00883D8B" w:rsidRDefault="00883D8B" w:rsidP="0002772F">
            <w:r>
              <w:t>0</w:t>
            </w:r>
          </w:p>
        </w:tc>
        <w:tc>
          <w:tcPr>
            <w:tcW w:w="840" w:type="dxa"/>
          </w:tcPr>
          <w:p w14:paraId="5EDA3C51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7548E43C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0868D8D2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3952B00E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3438D2AB" w14:textId="77777777" w:rsidR="00883D8B" w:rsidRDefault="00883D8B" w:rsidP="0002772F">
            <w:r>
              <w:t>0</w:t>
            </w:r>
          </w:p>
        </w:tc>
        <w:tc>
          <w:tcPr>
            <w:tcW w:w="936" w:type="dxa"/>
          </w:tcPr>
          <w:p w14:paraId="02F6ABD6" w14:textId="77777777" w:rsidR="00883D8B" w:rsidRDefault="00883D8B" w:rsidP="0002772F">
            <w:r>
              <w:t>22</w:t>
            </w:r>
          </w:p>
        </w:tc>
      </w:tr>
      <w:tr w:rsidR="00883D8B" w14:paraId="1547C1F0" w14:textId="77777777" w:rsidTr="0002772F">
        <w:tc>
          <w:tcPr>
            <w:tcW w:w="839" w:type="dxa"/>
          </w:tcPr>
          <w:p w14:paraId="2639D63C" w14:textId="77777777" w:rsidR="00883D8B" w:rsidRDefault="00883D8B" w:rsidP="0002772F">
            <w:r>
              <w:t>1</w:t>
            </w:r>
          </w:p>
        </w:tc>
        <w:tc>
          <w:tcPr>
            <w:tcW w:w="841" w:type="dxa"/>
          </w:tcPr>
          <w:p w14:paraId="13DC751F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0B85D805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28BCDC4F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705C87C8" w14:textId="77777777" w:rsidR="00883D8B" w:rsidRDefault="00883D8B" w:rsidP="0002772F">
            <w:r>
              <w:t>1</w:t>
            </w:r>
          </w:p>
        </w:tc>
        <w:tc>
          <w:tcPr>
            <w:tcW w:w="840" w:type="dxa"/>
          </w:tcPr>
          <w:p w14:paraId="28D1EFA1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18E2C397" w14:textId="77777777" w:rsidR="00883D8B" w:rsidRDefault="00883D8B" w:rsidP="0002772F">
            <w:r>
              <w:t>0</w:t>
            </w:r>
          </w:p>
        </w:tc>
        <w:tc>
          <w:tcPr>
            <w:tcW w:w="842" w:type="dxa"/>
          </w:tcPr>
          <w:p w14:paraId="4E763200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2769020B" w14:textId="77777777" w:rsidR="00883D8B" w:rsidRDefault="00883D8B" w:rsidP="0002772F">
            <w:r>
              <w:t>1</w:t>
            </w:r>
          </w:p>
        </w:tc>
        <w:tc>
          <w:tcPr>
            <w:tcW w:w="842" w:type="dxa"/>
          </w:tcPr>
          <w:p w14:paraId="028023E3" w14:textId="77777777" w:rsidR="00883D8B" w:rsidRDefault="00883D8B" w:rsidP="0002772F">
            <w:r>
              <w:t>1</w:t>
            </w:r>
          </w:p>
        </w:tc>
        <w:tc>
          <w:tcPr>
            <w:tcW w:w="936" w:type="dxa"/>
          </w:tcPr>
          <w:p w14:paraId="08ED5E4F" w14:textId="77777777" w:rsidR="00883D8B" w:rsidRDefault="00883D8B" w:rsidP="0002772F">
            <w:r>
              <w:t>23</w:t>
            </w:r>
          </w:p>
        </w:tc>
      </w:tr>
    </w:tbl>
    <w:p w14:paraId="46B4EFDD" w14:textId="4D2C2976" w:rsidR="00512E20" w:rsidRDefault="00512E20" w:rsidP="00512E20">
      <w:pPr>
        <w:ind w:left="0" w:firstLine="0"/>
      </w:pPr>
    </w:p>
    <w:p w14:paraId="06EE498A" w14:textId="7E87ECF9" w:rsidR="00512E20" w:rsidRDefault="00512E20" w:rsidP="00883D8B"/>
    <w:p w14:paraId="3F9B155A" w14:textId="77777777" w:rsidR="00512E20" w:rsidRDefault="00512E20" w:rsidP="00883D8B"/>
    <w:p w14:paraId="209E6830" w14:textId="77777777" w:rsidR="00883D8B" w:rsidRPr="00CD2AA7" w:rsidRDefault="00883D8B" w:rsidP="00883D8B">
      <w:r w:rsidRPr="00CD2AA7">
        <w:t>Table F.2.2</w:t>
      </w:r>
    </w:p>
    <w:p w14:paraId="780FB1D1" w14:textId="77777777" w:rsidR="00883D8B" w:rsidRDefault="00883D8B" w:rsidP="00883D8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883D8B" w14:paraId="3FCF4602" w14:textId="77777777" w:rsidTr="0002772F">
        <w:tc>
          <w:tcPr>
            <w:tcW w:w="1870" w:type="dxa"/>
          </w:tcPr>
          <w:p w14:paraId="0D258F36" w14:textId="77777777" w:rsidR="00883D8B" w:rsidRPr="00CD2AA7" w:rsidRDefault="00883D8B" w:rsidP="0002772F"/>
          <w:p w14:paraId="74F3B240" w14:textId="77777777" w:rsidR="00883D8B" w:rsidRDefault="00883D8B" w:rsidP="0002772F">
            <w:r>
              <w:t>Operation</w:t>
            </w:r>
          </w:p>
        </w:tc>
        <w:tc>
          <w:tcPr>
            <w:tcW w:w="1870" w:type="dxa"/>
          </w:tcPr>
          <w:p w14:paraId="440A44D3" w14:textId="77777777" w:rsidR="00883D8B" w:rsidRDefault="00883D8B" w:rsidP="0002772F">
            <w:r>
              <w:t>A</w:t>
            </w:r>
          </w:p>
        </w:tc>
        <w:tc>
          <w:tcPr>
            <w:tcW w:w="1870" w:type="dxa"/>
          </w:tcPr>
          <w:p w14:paraId="58FF2AFE" w14:textId="77777777" w:rsidR="00883D8B" w:rsidRDefault="00883D8B" w:rsidP="0002772F">
            <w:r>
              <w:t>B</w:t>
            </w:r>
          </w:p>
        </w:tc>
        <w:tc>
          <w:tcPr>
            <w:tcW w:w="1870" w:type="dxa"/>
          </w:tcPr>
          <w:p w14:paraId="50213208" w14:textId="77777777" w:rsidR="00883D8B" w:rsidRDefault="00883D8B" w:rsidP="0002772F">
            <w:r>
              <w:t>Over flow carry</w:t>
            </w:r>
          </w:p>
        </w:tc>
        <w:tc>
          <w:tcPr>
            <w:tcW w:w="1870" w:type="dxa"/>
          </w:tcPr>
          <w:p w14:paraId="24893BFE" w14:textId="77777777" w:rsidR="00883D8B" w:rsidRDefault="00883D8B" w:rsidP="0002772F">
            <w:r>
              <w:t>Sum</w:t>
            </w:r>
          </w:p>
        </w:tc>
      </w:tr>
      <w:tr w:rsidR="00883D8B" w14:paraId="2DDFE4C4" w14:textId="77777777" w:rsidTr="0002772F">
        <w:tc>
          <w:tcPr>
            <w:tcW w:w="1870" w:type="dxa"/>
          </w:tcPr>
          <w:p w14:paraId="0DBD8030" w14:textId="77777777" w:rsidR="00883D8B" w:rsidRDefault="00883D8B" w:rsidP="0002772F">
            <w:r>
              <w:t>9+0</w:t>
            </w:r>
          </w:p>
        </w:tc>
        <w:tc>
          <w:tcPr>
            <w:tcW w:w="1870" w:type="dxa"/>
          </w:tcPr>
          <w:p w14:paraId="39EB7386" w14:textId="77777777" w:rsidR="00883D8B" w:rsidRDefault="00883D8B" w:rsidP="0002772F">
            <w:r>
              <w:t>1001</w:t>
            </w:r>
          </w:p>
        </w:tc>
        <w:tc>
          <w:tcPr>
            <w:tcW w:w="1870" w:type="dxa"/>
          </w:tcPr>
          <w:p w14:paraId="18BBBD77" w14:textId="77777777" w:rsidR="00883D8B" w:rsidRDefault="00883D8B" w:rsidP="0002772F">
            <w:r>
              <w:t>0000</w:t>
            </w:r>
          </w:p>
        </w:tc>
        <w:tc>
          <w:tcPr>
            <w:tcW w:w="1870" w:type="dxa"/>
          </w:tcPr>
          <w:p w14:paraId="75603347" w14:textId="77777777" w:rsidR="00883D8B" w:rsidRDefault="00883D8B" w:rsidP="0002772F">
            <w:r>
              <w:t>0</w:t>
            </w:r>
          </w:p>
        </w:tc>
        <w:tc>
          <w:tcPr>
            <w:tcW w:w="1870" w:type="dxa"/>
          </w:tcPr>
          <w:p w14:paraId="069C1BB7" w14:textId="77777777" w:rsidR="00883D8B" w:rsidRDefault="00883D8B" w:rsidP="0002772F">
            <w:r>
              <w:t>1001</w:t>
            </w:r>
          </w:p>
        </w:tc>
      </w:tr>
      <w:tr w:rsidR="00883D8B" w14:paraId="36554778" w14:textId="77777777" w:rsidTr="0002772F">
        <w:tc>
          <w:tcPr>
            <w:tcW w:w="1870" w:type="dxa"/>
          </w:tcPr>
          <w:p w14:paraId="01581045" w14:textId="77777777" w:rsidR="00883D8B" w:rsidRDefault="00883D8B" w:rsidP="0002772F">
            <w:r>
              <w:t>9+1</w:t>
            </w:r>
          </w:p>
        </w:tc>
        <w:tc>
          <w:tcPr>
            <w:tcW w:w="1870" w:type="dxa"/>
          </w:tcPr>
          <w:p w14:paraId="2A74CB1C" w14:textId="77777777" w:rsidR="00883D8B" w:rsidRDefault="00883D8B" w:rsidP="0002772F">
            <w:r>
              <w:t>1001</w:t>
            </w:r>
          </w:p>
        </w:tc>
        <w:tc>
          <w:tcPr>
            <w:tcW w:w="1870" w:type="dxa"/>
          </w:tcPr>
          <w:p w14:paraId="5DA0B2CF" w14:textId="77777777" w:rsidR="00883D8B" w:rsidRDefault="00883D8B" w:rsidP="0002772F">
            <w:r>
              <w:t>0001</w:t>
            </w:r>
          </w:p>
        </w:tc>
        <w:tc>
          <w:tcPr>
            <w:tcW w:w="1870" w:type="dxa"/>
          </w:tcPr>
          <w:p w14:paraId="78F89908" w14:textId="77777777" w:rsidR="00883D8B" w:rsidRDefault="00883D8B" w:rsidP="0002772F">
            <w:r>
              <w:t>1</w:t>
            </w:r>
          </w:p>
        </w:tc>
        <w:tc>
          <w:tcPr>
            <w:tcW w:w="1870" w:type="dxa"/>
          </w:tcPr>
          <w:p w14:paraId="7413CABA" w14:textId="77777777" w:rsidR="00883D8B" w:rsidRDefault="00883D8B" w:rsidP="0002772F">
            <w:r>
              <w:t>0000</w:t>
            </w:r>
          </w:p>
        </w:tc>
      </w:tr>
      <w:tr w:rsidR="00883D8B" w14:paraId="253BB1A9" w14:textId="77777777" w:rsidTr="0002772F">
        <w:tc>
          <w:tcPr>
            <w:tcW w:w="1870" w:type="dxa"/>
          </w:tcPr>
          <w:p w14:paraId="00A390DA" w14:textId="77777777" w:rsidR="00883D8B" w:rsidRDefault="00883D8B" w:rsidP="0002772F">
            <w:r>
              <w:t>9+2</w:t>
            </w:r>
          </w:p>
        </w:tc>
        <w:tc>
          <w:tcPr>
            <w:tcW w:w="1870" w:type="dxa"/>
          </w:tcPr>
          <w:p w14:paraId="1DF8AEE6" w14:textId="77777777" w:rsidR="00883D8B" w:rsidRDefault="00883D8B" w:rsidP="0002772F">
            <w:r>
              <w:t>1001</w:t>
            </w:r>
          </w:p>
        </w:tc>
        <w:tc>
          <w:tcPr>
            <w:tcW w:w="1870" w:type="dxa"/>
          </w:tcPr>
          <w:p w14:paraId="685A6DC4" w14:textId="77777777" w:rsidR="00883D8B" w:rsidRDefault="00883D8B" w:rsidP="0002772F">
            <w:r>
              <w:t>0010</w:t>
            </w:r>
          </w:p>
        </w:tc>
        <w:tc>
          <w:tcPr>
            <w:tcW w:w="1870" w:type="dxa"/>
          </w:tcPr>
          <w:p w14:paraId="7031F717" w14:textId="77777777" w:rsidR="00883D8B" w:rsidRDefault="00883D8B" w:rsidP="0002772F">
            <w:r>
              <w:t>1</w:t>
            </w:r>
          </w:p>
        </w:tc>
        <w:tc>
          <w:tcPr>
            <w:tcW w:w="1870" w:type="dxa"/>
          </w:tcPr>
          <w:p w14:paraId="47E131AE" w14:textId="77777777" w:rsidR="00883D8B" w:rsidRDefault="00883D8B" w:rsidP="0002772F">
            <w:r>
              <w:t>0001</w:t>
            </w:r>
          </w:p>
        </w:tc>
      </w:tr>
      <w:tr w:rsidR="00883D8B" w14:paraId="73126C4E" w14:textId="77777777" w:rsidTr="0002772F">
        <w:tc>
          <w:tcPr>
            <w:tcW w:w="1870" w:type="dxa"/>
          </w:tcPr>
          <w:p w14:paraId="7E1B64E0" w14:textId="77777777" w:rsidR="00883D8B" w:rsidRDefault="00883D8B" w:rsidP="0002772F">
            <w:r>
              <w:t>9+3</w:t>
            </w:r>
          </w:p>
        </w:tc>
        <w:tc>
          <w:tcPr>
            <w:tcW w:w="1870" w:type="dxa"/>
          </w:tcPr>
          <w:p w14:paraId="7BF9E653" w14:textId="77777777" w:rsidR="00883D8B" w:rsidRDefault="00883D8B" w:rsidP="0002772F">
            <w:r>
              <w:t>1001</w:t>
            </w:r>
          </w:p>
        </w:tc>
        <w:tc>
          <w:tcPr>
            <w:tcW w:w="1870" w:type="dxa"/>
          </w:tcPr>
          <w:p w14:paraId="3D05EF38" w14:textId="77777777" w:rsidR="00883D8B" w:rsidRDefault="00883D8B" w:rsidP="0002772F">
            <w:r>
              <w:t>0011</w:t>
            </w:r>
          </w:p>
        </w:tc>
        <w:tc>
          <w:tcPr>
            <w:tcW w:w="1870" w:type="dxa"/>
          </w:tcPr>
          <w:p w14:paraId="27B714EE" w14:textId="77777777" w:rsidR="00883D8B" w:rsidRDefault="00883D8B" w:rsidP="0002772F">
            <w:r>
              <w:t>1</w:t>
            </w:r>
          </w:p>
        </w:tc>
        <w:tc>
          <w:tcPr>
            <w:tcW w:w="1870" w:type="dxa"/>
          </w:tcPr>
          <w:p w14:paraId="35AAC348" w14:textId="77777777" w:rsidR="00883D8B" w:rsidRDefault="00883D8B" w:rsidP="0002772F">
            <w:r>
              <w:t>0010</w:t>
            </w:r>
          </w:p>
        </w:tc>
      </w:tr>
      <w:tr w:rsidR="00883D8B" w14:paraId="5869CB9C" w14:textId="77777777" w:rsidTr="0002772F">
        <w:tc>
          <w:tcPr>
            <w:tcW w:w="1870" w:type="dxa"/>
          </w:tcPr>
          <w:p w14:paraId="24D1F3A9" w14:textId="77777777" w:rsidR="00883D8B" w:rsidRDefault="00883D8B" w:rsidP="0002772F">
            <w:r>
              <w:t>9+4</w:t>
            </w:r>
          </w:p>
        </w:tc>
        <w:tc>
          <w:tcPr>
            <w:tcW w:w="1870" w:type="dxa"/>
          </w:tcPr>
          <w:p w14:paraId="257D4FAC" w14:textId="77777777" w:rsidR="00883D8B" w:rsidRDefault="00883D8B" w:rsidP="0002772F">
            <w:r>
              <w:t>1001</w:t>
            </w:r>
          </w:p>
        </w:tc>
        <w:tc>
          <w:tcPr>
            <w:tcW w:w="1870" w:type="dxa"/>
          </w:tcPr>
          <w:p w14:paraId="53663294" w14:textId="77777777" w:rsidR="00883D8B" w:rsidRDefault="00883D8B" w:rsidP="0002772F">
            <w:r>
              <w:t>0100</w:t>
            </w:r>
          </w:p>
        </w:tc>
        <w:tc>
          <w:tcPr>
            <w:tcW w:w="1870" w:type="dxa"/>
          </w:tcPr>
          <w:p w14:paraId="12AF4158" w14:textId="77777777" w:rsidR="00883D8B" w:rsidRDefault="00883D8B" w:rsidP="0002772F">
            <w:r>
              <w:t>1</w:t>
            </w:r>
          </w:p>
        </w:tc>
        <w:tc>
          <w:tcPr>
            <w:tcW w:w="1870" w:type="dxa"/>
          </w:tcPr>
          <w:p w14:paraId="686A7DD2" w14:textId="77777777" w:rsidR="00883D8B" w:rsidRDefault="00883D8B" w:rsidP="0002772F">
            <w:r>
              <w:t>0011</w:t>
            </w:r>
          </w:p>
        </w:tc>
      </w:tr>
      <w:tr w:rsidR="00883D8B" w14:paraId="037790A8" w14:textId="77777777" w:rsidTr="0002772F">
        <w:tc>
          <w:tcPr>
            <w:tcW w:w="1870" w:type="dxa"/>
          </w:tcPr>
          <w:p w14:paraId="6DB51635" w14:textId="77777777" w:rsidR="00883D8B" w:rsidRDefault="00883D8B" w:rsidP="0002772F">
            <w:r>
              <w:t>9+5</w:t>
            </w:r>
          </w:p>
        </w:tc>
        <w:tc>
          <w:tcPr>
            <w:tcW w:w="1870" w:type="dxa"/>
          </w:tcPr>
          <w:p w14:paraId="5721D6BB" w14:textId="77777777" w:rsidR="00883D8B" w:rsidRDefault="00883D8B" w:rsidP="0002772F">
            <w:r>
              <w:t>1001</w:t>
            </w:r>
          </w:p>
        </w:tc>
        <w:tc>
          <w:tcPr>
            <w:tcW w:w="1870" w:type="dxa"/>
          </w:tcPr>
          <w:p w14:paraId="483797EE" w14:textId="77777777" w:rsidR="00883D8B" w:rsidRDefault="00883D8B" w:rsidP="0002772F">
            <w:r>
              <w:t>0101</w:t>
            </w:r>
          </w:p>
        </w:tc>
        <w:tc>
          <w:tcPr>
            <w:tcW w:w="1870" w:type="dxa"/>
          </w:tcPr>
          <w:p w14:paraId="17CC50B1" w14:textId="77777777" w:rsidR="00883D8B" w:rsidRDefault="00883D8B" w:rsidP="0002772F">
            <w:r>
              <w:t>1</w:t>
            </w:r>
          </w:p>
        </w:tc>
        <w:tc>
          <w:tcPr>
            <w:tcW w:w="1870" w:type="dxa"/>
          </w:tcPr>
          <w:p w14:paraId="144057DE" w14:textId="77777777" w:rsidR="00883D8B" w:rsidRDefault="00883D8B" w:rsidP="0002772F">
            <w:r>
              <w:t>0100</w:t>
            </w:r>
          </w:p>
        </w:tc>
      </w:tr>
      <w:tr w:rsidR="00883D8B" w14:paraId="3BFDA146" w14:textId="77777777" w:rsidTr="0002772F">
        <w:tc>
          <w:tcPr>
            <w:tcW w:w="1870" w:type="dxa"/>
          </w:tcPr>
          <w:p w14:paraId="1CF52891" w14:textId="77777777" w:rsidR="00883D8B" w:rsidRDefault="00883D8B" w:rsidP="0002772F">
            <w:r>
              <w:t>9+6</w:t>
            </w:r>
          </w:p>
        </w:tc>
        <w:tc>
          <w:tcPr>
            <w:tcW w:w="1870" w:type="dxa"/>
          </w:tcPr>
          <w:p w14:paraId="04220A9C" w14:textId="77777777" w:rsidR="00883D8B" w:rsidRDefault="00883D8B" w:rsidP="0002772F">
            <w:r>
              <w:t>1001</w:t>
            </w:r>
          </w:p>
        </w:tc>
        <w:tc>
          <w:tcPr>
            <w:tcW w:w="1870" w:type="dxa"/>
          </w:tcPr>
          <w:p w14:paraId="28FDC489" w14:textId="77777777" w:rsidR="00883D8B" w:rsidRDefault="00883D8B" w:rsidP="0002772F">
            <w:r>
              <w:t>0110</w:t>
            </w:r>
          </w:p>
        </w:tc>
        <w:tc>
          <w:tcPr>
            <w:tcW w:w="1870" w:type="dxa"/>
          </w:tcPr>
          <w:p w14:paraId="2A6988A6" w14:textId="77777777" w:rsidR="00883D8B" w:rsidRDefault="00883D8B" w:rsidP="0002772F">
            <w:r>
              <w:t>1</w:t>
            </w:r>
          </w:p>
        </w:tc>
        <w:tc>
          <w:tcPr>
            <w:tcW w:w="1870" w:type="dxa"/>
          </w:tcPr>
          <w:p w14:paraId="2DAC09B8" w14:textId="77777777" w:rsidR="00883D8B" w:rsidRDefault="00883D8B" w:rsidP="0002772F">
            <w:r>
              <w:t>0101</w:t>
            </w:r>
          </w:p>
        </w:tc>
      </w:tr>
      <w:tr w:rsidR="00883D8B" w14:paraId="21223096" w14:textId="77777777" w:rsidTr="0002772F">
        <w:tc>
          <w:tcPr>
            <w:tcW w:w="1870" w:type="dxa"/>
          </w:tcPr>
          <w:p w14:paraId="0C20D492" w14:textId="77777777" w:rsidR="00883D8B" w:rsidRDefault="00883D8B" w:rsidP="0002772F">
            <w:r>
              <w:t>9+7</w:t>
            </w:r>
          </w:p>
        </w:tc>
        <w:tc>
          <w:tcPr>
            <w:tcW w:w="1870" w:type="dxa"/>
          </w:tcPr>
          <w:p w14:paraId="6287AC38" w14:textId="77777777" w:rsidR="00883D8B" w:rsidRDefault="00883D8B" w:rsidP="0002772F">
            <w:r>
              <w:t>1001</w:t>
            </w:r>
          </w:p>
        </w:tc>
        <w:tc>
          <w:tcPr>
            <w:tcW w:w="1870" w:type="dxa"/>
          </w:tcPr>
          <w:p w14:paraId="09E6CF9E" w14:textId="77777777" w:rsidR="00883D8B" w:rsidRDefault="00883D8B" w:rsidP="0002772F">
            <w:r>
              <w:t>0111</w:t>
            </w:r>
          </w:p>
        </w:tc>
        <w:tc>
          <w:tcPr>
            <w:tcW w:w="1870" w:type="dxa"/>
          </w:tcPr>
          <w:p w14:paraId="76B789C1" w14:textId="77777777" w:rsidR="00883D8B" w:rsidRDefault="00883D8B" w:rsidP="0002772F">
            <w:r>
              <w:t>1</w:t>
            </w:r>
          </w:p>
        </w:tc>
        <w:tc>
          <w:tcPr>
            <w:tcW w:w="1870" w:type="dxa"/>
          </w:tcPr>
          <w:p w14:paraId="7A2CBB81" w14:textId="77777777" w:rsidR="00883D8B" w:rsidRDefault="00883D8B" w:rsidP="0002772F">
            <w:r>
              <w:t>0110</w:t>
            </w:r>
          </w:p>
        </w:tc>
      </w:tr>
      <w:tr w:rsidR="00883D8B" w14:paraId="6FA198A7" w14:textId="77777777" w:rsidTr="0002772F">
        <w:tc>
          <w:tcPr>
            <w:tcW w:w="1870" w:type="dxa"/>
          </w:tcPr>
          <w:p w14:paraId="37AEB38C" w14:textId="77777777" w:rsidR="00883D8B" w:rsidRDefault="00883D8B" w:rsidP="0002772F">
            <w:r>
              <w:t>9+8</w:t>
            </w:r>
          </w:p>
        </w:tc>
        <w:tc>
          <w:tcPr>
            <w:tcW w:w="1870" w:type="dxa"/>
          </w:tcPr>
          <w:p w14:paraId="442ADF85" w14:textId="77777777" w:rsidR="00883D8B" w:rsidRDefault="00883D8B" w:rsidP="0002772F">
            <w:r>
              <w:t>1001</w:t>
            </w:r>
          </w:p>
        </w:tc>
        <w:tc>
          <w:tcPr>
            <w:tcW w:w="1870" w:type="dxa"/>
          </w:tcPr>
          <w:p w14:paraId="3BCDCD1B" w14:textId="77777777" w:rsidR="00883D8B" w:rsidRDefault="00883D8B" w:rsidP="0002772F">
            <w:r>
              <w:t>1000</w:t>
            </w:r>
          </w:p>
        </w:tc>
        <w:tc>
          <w:tcPr>
            <w:tcW w:w="1870" w:type="dxa"/>
          </w:tcPr>
          <w:p w14:paraId="61424BD7" w14:textId="77777777" w:rsidR="00883D8B" w:rsidRDefault="00883D8B" w:rsidP="0002772F">
            <w:r>
              <w:t>1</w:t>
            </w:r>
          </w:p>
        </w:tc>
        <w:tc>
          <w:tcPr>
            <w:tcW w:w="1870" w:type="dxa"/>
          </w:tcPr>
          <w:p w14:paraId="47645870" w14:textId="77777777" w:rsidR="00883D8B" w:rsidRDefault="00883D8B" w:rsidP="0002772F">
            <w:r>
              <w:t>0111</w:t>
            </w:r>
          </w:p>
        </w:tc>
      </w:tr>
      <w:tr w:rsidR="00883D8B" w14:paraId="3DE5E2F0" w14:textId="77777777" w:rsidTr="0002772F">
        <w:tc>
          <w:tcPr>
            <w:tcW w:w="1870" w:type="dxa"/>
          </w:tcPr>
          <w:p w14:paraId="256A21F3" w14:textId="77777777" w:rsidR="00883D8B" w:rsidRDefault="00883D8B" w:rsidP="0002772F">
            <w:r>
              <w:t>9+9</w:t>
            </w:r>
          </w:p>
        </w:tc>
        <w:tc>
          <w:tcPr>
            <w:tcW w:w="1870" w:type="dxa"/>
          </w:tcPr>
          <w:p w14:paraId="73A534AD" w14:textId="77777777" w:rsidR="00883D8B" w:rsidRDefault="00883D8B" w:rsidP="0002772F">
            <w:r>
              <w:t>1001</w:t>
            </w:r>
          </w:p>
        </w:tc>
        <w:tc>
          <w:tcPr>
            <w:tcW w:w="1870" w:type="dxa"/>
          </w:tcPr>
          <w:p w14:paraId="23E2C30A" w14:textId="77777777" w:rsidR="00883D8B" w:rsidRDefault="00883D8B" w:rsidP="0002772F">
            <w:r>
              <w:t>1001</w:t>
            </w:r>
          </w:p>
        </w:tc>
        <w:tc>
          <w:tcPr>
            <w:tcW w:w="1870" w:type="dxa"/>
          </w:tcPr>
          <w:p w14:paraId="4D612994" w14:textId="77777777" w:rsidR="00883D8B" w:rsidRDefault="00883D8B" w:rsidP="0002772F">
            <w:r>
              <w:t>1</w:t>
            </w:r>
          </w:p>
        </w:tc>
        <w:tc>
          <w:tcPr>
            <w:tcW w:w="1870" w:type="dxa"/>
          </w:tcPr>
          <w:p w14:paraId="2384EF87" w14:textId="77777777" w:rsidR="00883D8B" w:rsidRDefault="00883D8B" w:rsidP="0002772F">
            <w:r>
              <w:t>1000</w:t>
            </w:r>
          </w:p>
        </w:tc>
      </w:tr>
    </w:tbl>
    <w:p w14:paraId="373FE34F" w14:textId="77777777" w:rsidR="00883D8B" w:rsidRDefault="00883D8B" w:rsidP="00883D8B"/>
    <w:p w14:paraId="7D68936D" w14:textId="760A157D" w:rsidR="001F06FF" w:rsidRDefault="001F06FF" w:rsidP="00883D8B">
      <w:pPr>
        <w:spacing w:after="160" w:line="259" w:lineRule="auto"/>
        <w:ind w:left="360" w:firstLine="0"/>
      </w:pPr>
    </w:p>
    <w:sectPr w:rsidR="001F06FF" w:rsidSect="00F024B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F45A78"/>
    <w:multiLevelType w:val="hybridMultilevel"/>
    <w:tmpl w:val="0AD87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4F02D8"/>
    <w:multiLevelType w:val="hybridMultilevel"/>
    <w:tmpl w:val="94DA148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zYyNDM2NrA0szBU0lEKTi0uzszPAykwrAUADAmwuiwAAAA="/>
  </w:docVars>
  <w:rsids>
    <w:rsidRoot w:val="00F024B2"/>
    <w:rsid w:val="000069A3"/>
    <w:rsid w:val="0004355D"/>
    <w:rsid w:val="000D01B2"/>
    <w:rsid w:val="000F0B3B"/>
    <w:rsid w:val="00121432"/>
    <w:rsid w:val="00152009"/>
    <w:rsid w:val="001A712E"/>
    <w:rsid w:val="001E313F"/>
    <w:rsid w:val="001F06FF"/>
    <w:rsid w:val="00225CEB"/>
    <w:rsid w:val="00297EFE"/>
    <w:rsid w:val="002A032F"/>
    <w:rsid w:val="002B40D6"/>
    <w:rsid w:val="002F747C"/>
    <w:rsid w:val="003B4B9F"/>
    <w:rsid w:val="003D0833"/>
    <w:rsid w:val="003D71B2"/>
    <w:rsid w:val="003F710E"/>
    <w:rsid w:val="004F68D0"/>
    <w:rsid w:val="00512E20"/>
    <w:rsid w:val="005429EB"/>
    <w:rsid w:val="00544242"/>
    <w:rsid w:val="00556BEB"/>
    <w:rsid w:val="0056058D"/>
    <w:rsid w:val="00571711"/>
    <w:rsid w:val="005C04DA"/>
    <w:rsid w:val="005D7B2A"/>
    <w:rsid w:val="0066099B"/>
    <w:rsid w:val="00671C07"/>
    <w:rsid w:val="0067703D"/>
    <w:rsid w:val="006946FA"/>
    <w:rsid w:val="006B6C67"/>
    <w:rsid w:val="006D5F0A"/>
    <w:rsid w:val="0078162B"/>
    <w:rsid w:val="00823E4E"/>
    <w:rsid w:val="00883D8B"/>
    <w:rsid w:val="00891DAC"/>
    <w:rsid w:val="008928A2"/>
    <w:rsid w:val="008A08C1"/>
    <w:rsid w:val="008A4955"/>
    <w:rsid w:val="008B557D"/>
    <w:rsid w:val="009964DE"/>
    <w:rsid w:val="009A73BE"/>
    <w:rsid w:val="009C554B"/>
    <w:rsid w:val="009E680B"/>
    <w:rsid w:val="00A05C7F"/>
    <w:rsid w:val="00A500DB"/>
    <w:rsid w:val="00AB5B1E"/>
    <w:rsid w:val="00B15F4E"/>
    <w:rsid w:val="00B431D0"/>
    <w:rsid w:val="00B60CF8"/>
    <w:rsid w:val="00B873EB"/>
    <w:rsid w:val="00BD5796"/>
    <w:rsid w:val="00C02274"/>
    <w:rsid w:val="00C02DD6"/>
    <w:rsid w:val="00C3604E"/>
    <w:rsid w:val="00C57848"/>
    <w:rsid w:val="00CC1EBB"/>
    <w:rsid w:val="00CF5A8E"/>
    <w:rsid w:val="00D01EDD"/>
    <w:rsid w:val="00D33F79"/>
    <w:rsid w:val="00DA394A"/>
    <w:rsid w:val="00E1075C"/>
    <w:rsid w:val="00E57A3E"/>
    <w:rsid w:val="00E9248E"/>
    <w:rsid w:val="00EB5CA0"/>
    <w:rsid w:val="00EF0906"/>
    <w:rsid w:val="00F024B2"/>
    <w:rsid w:val="00F33F16"/>
    <w:rsid w:val="00F74F0A"/>
    <w:rsid w:val="00FF7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3ACA97"/>
  <w15:chartTrackingRefBased/>
  <w15:docId w15:val="{16537F57-4A51-48BD-86C3-43B271104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24B2"/>
    <w:pPr>
      <w:spacing w:after="78" w:line="286" w:lineRule="auto"/>
      <w:ind w:left="715" w:hanging="370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024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A73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378</Words>
  <Characters>215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id Ahmed</dc:creator>
  <cp:keywords/>
  <dc:description/>
  <cp:lastModifiedBy>Acer</cp:lastModifiedBy>
  <cp:revision>4</cp:revision>
  <dcterms:created xsi:type="dcterms:W3CDTF">2020-08-16T16:12:00Z</dcterms:created>
  <dcterms:modified xsi:type="dcterms:W3CDTF">2020-08-16T17:10:00Z</dcterms:modified>
</cp:coreProperties>
</file>